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ediumShading1-Accent3"/>
        <w:tblW w:w="9566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10"/>
        <w:gridCol w:w="1151"/>
        <w:gridCol w:w="2072"/>
        <w:gridCol w:w="1907"/>
        <w:gridCol w:w="3026"/>
      </w:tblGrid>
      <w:tr w:rsidR="00943FF6" w:rsidRPr="00A143C8" w14:paraId="32730A59" w14:textId="77777777" w:rsidTr="28A753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vAlign w:val="center"/>
            <w:hideMark/>
          </w:tcPr>
          <w:p w14:paraId="47164465" w14:textId="12647CDC" w:rsidR="00943FF6" w:rsidRPr="00A143C8" w:rsidRDefault="00943FF6" w:rsidP="5025F24E">
            <w:pPr>
              <w:jc w:val="center"/>
              <w:rPr>
                <w:rFonts w:eastAsiaTheme="minorEastAsia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 xml:space="preserve"> District or Program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vAlign w:val="center"/>
            <w:hideMark/>
          </w:tcPr>
          <w:p w14:paraId="35E0AD1E" w14:textId="77777777" w:rsidR="00943FF6" w:rsidRPr="00A143C8" w:rsidRDefault="00943FF6" w:rsidP="7778B2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Model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vAlign w:val="center"/>
          </w:tcPr>
          <w:p w14:paraId="0CAB8AF5" w14:textId="37327494" w:rsidR="00943FF6" w:rsidRPr="00A143C8" w:rsidRDefault="00943FF6" w:rsidP="7778B2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Program</w:t>
            </w:r>
            <w:r w:rsidR="009C773E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’s</w:t>
            </w: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 xml:space="preserve"> Mailing Address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vAlign w:val="center"/>
          </w:tcPr>
          <w:p w14:paraId="449280D7" w14:textId="6FAE1B17" w:rsidR="00943FF6" w:rsidRPr="00A143C8" w:rsidRDefault="00943FF6" w:rsidP="5025F2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>Program</w:t>
            </w:r>
            <w:r w:rsidR="002C52E6">
              <w:rPr>
                <w:rFonts w:eastAsiaTheme="minorEastAsia"/>
                <w:b w:val="0"/>
                <w:bCs w:val="0"/>
                <w:sz w:val="18"/>
                <w:szCs w:val="18"/>
              </w:rPr>
              <w:t>’s Primary Contact</w:t>
            </w:r>
          </w:p>
        </w:tc>
        <w:tc>
          <w:tcPr>
            <w:tcW w:w="3026" w:type="dxa"/>
            <w:tcBorders>
              <w:left w:val="single" w:sz="8" w:space="0" w:color="B3CC82"/>
            </w:tcBorders>
            <w:vAlign w:val="center"/>
          </w:tcPr>
          <w:p w14:paraId="15B1FE95" w14:textId="7390BC6D" w:rsidR="00943FF6" w:rsidRPr="009C773E" w:rsidRDefault="009C773E" w:rsidP="009C773E">
            <w:pPr>
              <w:ind w:right="3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Email and phone #</w:t>
            </w:r>
          </w:p>
        </w:tc>
      </w:tr>
      <w:tr w:rsidR="00943FF6" w:rsidRPr="005F539F" w14:paraId="5F00D8A3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1BD4F663" w14:textId="77777777" w:rsidR="00943FF6" w:rsidRPr="005F539F" w:rsidRDefault="00943FF6" w:rsidP="7FD36BAC">
            <w:pPr>
              <w:rPr>
                <w:rFonts w:eastAsia="Times New Roman"/>
              </w:rPr>
            </w:pPr>
            <w:r w:rsidRPr="7FD36BAC">
              <w:rPr>
                <w:rFonts w:eastAsiaTheme="minorEastAsia"/>
              </w:rPr>
              <w:t xml:space="preserve">Alliance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58E2FAA4" w14:textId="42E89FD1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</w:rPr>
            </w:pPr>
            <w:r w:rsidRPr="7FD36BAC">
              <w:rPr>
                <w:rFonts w:eastAsiaTheme="minorEastAsia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96E7BF1" w14:textId="77777777" w:rsidR="009C773E" w:rsidRP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t>212 E. 24th St.</w:t>
            </w:r>
          </w:p>
          <w:p w14:paraId="3EDCC741" w14:textId="6E9585A5" w:rsidR="00943FF6" w:rsidRPr="005F539F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7FD36BAC">
              <w:t>Alliance, NE 693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5B9D46F" w14:textId="457F9BD8" w:rsidR="00943FF6" w:rsidRPr="00E103E6" w:rsidRDefault="00943FF6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hawna Rischling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7B7DA8D" w14:textId="66FB10FB" w:rsidR="00943FF6" w:rsidRPr="0080504A" w:rsidRDefault="00000000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0">
              <w:r w:rsidR="00943FF6" w:rsidRPr="7FD36BAC">
                <w:rPr>
                  <w:rStyle w:val="Hyperlink"/>
                  <w:rFonts w:eastAsiaTheme="minorEastAsia"/>
                  <w:sz w:val="20"/>
                  <w:szCs w:val="20"/>
                </w:rPr>
                <w:t>srischling@alliancebulldogs.org</w:t>
              </w:r>
            </w:hyperlink>
            <w:r w:rsidR="00943FF6" w:rsidRPr="7FD36BAC">
              <w:rPr>
                <w:rFonts w:eastAsiaTheme="minorEastAsia"/>
                <w:sz w:val="20"/>
                <w:szCs w:val="20"/>
              </w:rPr>
              <w:t xml:space="preserve"> </w:t>
            </w:r>
          </w:p>
          <w:p w14:paraId="404AE2A3" w14:textId="24082187" w:rsidR="00943FF6" w:rsidRPr="00E103E6" w:rsidRDefault="00943FF6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02-762-4425</w:t>
            </w:r>
          </w:p>
        </w:tc>
      </w:tr>
      <w:tr w:rsidR="00943FF6" w:rsidRPr="005F539F" w14:paraId="113A9074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2A0F768C" w14:textId="0D44E619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Aubur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D2741D3" w14:textId="607D0547" w:rsidR="00943FF6" w:rsidRPr="002C52E6" w:rsidRDefault="3A85889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</w:t>
            </w:r>
            <w:r w:rsidR="56609C72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Visitation &amp;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E25BEFF" w14:textId="77777777" w:rsidR="009C773E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13 J Street</w:t>
            </w:r>
          </w:p>
          <w:p w14:paraId="45882104" w14:textId="391D1F2B" w:rsidR="00943FF6" w:rsidRPr="005F539F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>
              <w:t>Auburn, NE 6830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9C51590" w14:textId="388185E2" w:rsidR="00943FF6" w:rsidRPr="005F539F" w:rsidRDefault="00492F39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yson Wessels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7332ECA" w14:textId="3EF59AB5" w:rsidR="00492F39" w:rsidRPr="003F4DE4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11">
              <w:r w:rsidR="46EE80C0" w:rsidRPr="003F4DE4">
                <w:rPr>
                  <w:rStyle w:val="Hyperlink"/>
                  <w:sz w:val="20"/>
                  <w:szCs w:val="20"/>
                </w:rPr>
                <w:t>Tyson.wessels@apsbulldogs.org</w:t>
              </w:r>
            </w:hyperlink>
            <w:r w:rsidR="46EE80C0" w:rsidRPr="003F4DE4">
              <w:rPr>
                <w:sz w:val="20"/>
                <w:szCs w:val="20"/>
              </w:rPr>
              <w:t xml:space="preserve"> </w:t>
            </w:r>
          </w:p>
          <w:p w14:paraId="5EA230C6" w14:textId="64FF795D" w:rsidR="00943FF6" w:rsidRPr="002C52E6" w:rsidRDefault="00492F39" w:rsidP="25C4CE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25C4CE99">
              <w:rPr>
                <w:rFonts w:eastAsiaTheme="minorEastAsia"/>
              </w:rPr>
              <w:t>402-</w:t>
            </w:r>
            <w:r w:rsidR="4BF48DDB" w:rsidRPr="25C4CE99">
              <w:rPr>
                <w:rFonts w:eastAsiaTheme="minorEastAsia"/>
              </w:rPr>
              <w:t>274-4830</w:t>
            </w:r>
          </w:p>
        </w:tc>
      </w:tr>
      <w:tr w:rsidR="00943FF6" w:rsidRPr="005F539F" w14:paraId="3D792826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2E6A9933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Aurora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478E1281" w14:textId="4B7AD05D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1C73176" w14:textId="1F79697C" w:rsidR="00943FF6" w:rsidRPr="005F539F" w:rsidRDefault="1A01F972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0D10BF7">
              <w:rPr>
                <w:rFonts w:eastAsiaTheme="minorEastAsia"/>
              </w:rPr>
              <w:t>300 M Street</w:t>
            </w:r>
          </w:p>
          <w:p w14:paraId="531AE5D3" w14:textId="586FB6C6" w:rsidR="00943FF6" w:rsidRPr="005F539F" w:rsidRDefault="1A01F972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0D10BF7">
              <w:rPr>
                <w:rFonts w:eastAsiaTheme="minorEastAsia"/>
              </w:rPr>
              <w:t>Aurora NE 68818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F49D707" w14:textId="468E588A" w:rsidR="00943FF6" w:rsidRPr="005F539F" w:rsidRDefault="1A98BCDC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0D10BF7">
              <w:rPr>
                <w:rFonts w:eastAsiaTheme="minorEastAsia"/>
              </w:rPr>
              <w:t>Lisa Kluck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A2FA385" w14:textId="25667712" w:rsidR="00943FF6" w:rsidRPr="00E103E6" w:rsidRDefault="00000000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hyperlink r:id="rId12">
              <w:r w:rsidR="141F9530" w:rsidRPr="70D10BF7">
                <w:rPr>
                  <w:rStyle w:val="Hyperlink"/>
                  <w:rFonts w:eastAsiaTheme="minorEastAsia"/>
                </w:rPr>
                <w:t>Lkluck@4rhuskies.org</w:t>
              </w:r>
            </w:hyperlink>
          </w:p>
          <w:p w14:paraId="1D4C0DC3" w14:textId="34C5950A" w:rsidR="00943FF6" w:rsidRPr="00E103E6" w:rsidRDefault="141F9530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25C4CE99">
              <w:rPr>
                <w:rFonts w:eastAsiaTheme="minorEastAsia"/>
              </w:rPr>
              <w:t>402-694-</w:t>
            </w:r>
            <w:r w:rsidR="1CC4D1F5" w:rsidRPr="25C4CE99">
              <w:rPr>
                <w:rFonts w:eastAsiaTheme="minorEastAsia"/>
              </w:rPr>
              <w:t>3167 Ext. 2</w:t>
            </w:r>
          </w:p>
        </w:tc>
      </w:tr>
      <w:tr w:rsidR="546305F7" w14:paraId="2B3FB72B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753B055C" w14:textId="664041F9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ancroft-Rosali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7ECE53C1" w14:textId="2E057F4C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&amp; 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3BC4E3D" w14:textId="106C2E92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708 Main Street</w:t>
            </w:r>
          </w:p>
          <w:p w14:paraId="7B88FA03" w14:textId="54D677A7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ancroft, NE 6800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582F52" w14:textId="02EBED32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546305F7">
              <w:rPr>
                <w:rFonts w:eastAsiaTheme="minorEastAsia"/>
              </w:rPr>
              <w:t>Jon Cerny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0BF9279" w14:textId="175D617F" w:rsidR="546305F7" w:rsidRDefault="00000000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20"/>
                <w:szCs w:val="20"/>
              </w:rPr>
            </w:pPr>
            <w:hyperlink r:id="rId13">
              <w:r w:rsidR="546305F7" w:rsidRPr="546305F7">
                <w:rPr>
                  <w:rStyle w:val="Hyperlink"/>
                  <w:rFonts w:ascii="Segoe UI" w:eastAsia="Segoe UI" w:hAnsi="Segoe UI" w:cs="Segoe UI"/>
                  <w:sz w:val="20"/>
                  <w:szCs w:val="20"/>
                </w:rPr>
                <w:t>jcerny@esu2.org</w:t>
              </w:r>
            </w:hyperlink>
          </w:p>
          <w:p w14:paraId="20DFED11" w14:textId="670F0808" w:rsidR="546305F7" w:rsidRDefault="546305F7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20"/>
                <w:szCs w:val="20"/>
              </w:rPr>
            </w:pPr>
            <w:r w:rsidRPr="546305F7">
              <w:rPr>
                <w:rFonts w:ascii="Segoe UI" w:eastAsia="Segoe UI" w:hAnsi="Segoe UI" w:cs="Segoe UI"/>
                <w:sz w:val="20"/>
                <w:szCs w:val="20"/>
              </w:rPr>
              <w:t>402-648-3336</w:t>
            </w:r>
          </w:p>
        </w:tc>
      </w:tr>
      <w:tr w:rsidR="546305F7" w14:paraId="0B19444C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504215A5" w14:textId="64DFFA71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eatric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2A70E049" w14:textId="1EA669BE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FE2D967" w14:textId="1F848F5E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320 North 5</w:t>
            </w:r>
            <w:r w:rsidRPr="546305F7">
              <w:rPr>
                <w:rFonts w:eastAsiaTheme="minorEastAsia"/>
                <w:color w:val="000000" w:themeColor="text1"/>
                <w:vertAlign w:val="superscript"/>
              </w:rPr>
              <w:t>th</w:t>
            </w:r>
          </w:p>
          <w:p w14:paraId="4B1D845B" w14:textId="018EA678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eatrice, Ne 6831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9E3BB7" w14:textId="41B279F6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546305F7">
              <w:rPr>
                <w:rFonts w:eastAsiaTheme="minorEastAsia"/>
              </w:rPr>
              <w:t>Missy Timmerma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D7F0ACB" w14:textId="3B6751E9" w:rsidR="546305F7" w:rsidRDefault="00000000" w:rsidP="546305F7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Segoe UI" w:hAnsi="Segoe UI" w:cs="Segoe UI"/>
                <w:sz w:val="20"/>
                <w:szCs w:val="20"/>
              </w:rPr>
            </w:pPr>
            <w:hyperlink r:id="rId14">
              <w:r w:rsidR="546305F7" w:rsidRPr="546305F7">
                <w:rPr>
                  <w:rStyle w:val="Hyperlink"/>
                  <w:rFonts w:ascii="Segoe UI" w:eastAsia="Segoe UI" w:hAnsi="Segoe UI" w:cs="Segoe UI"/>
                  <w:sz w:val="18"/>
                  <w:szCs w:val="18"/>
                </w:rPr>
                <w:t>mtimmerman@bpsnebr.org</w:t>
              </w:r>
            </w:hyperlink>
          </w:p>
          <w:p w14:paraId="49368BA3" w14:textId="403EC01D" w:rsidR="546305F7" w:rsidRDefault="546305F7" w:rsidP="546305F7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Segoe UI" w:hAnsi="Segoe UI" w:cs="Segoe UI"/>
                <w:sz w:val="18"/>
                <w:szCs w:val="18"/>
              </w:rPr>
            </w:pPr>
            <w:r w:rsidRPr="546305F7">
              <w:rPr>
                <w:rFonts w:ascii="Segoe UI" w:eastAsia="Segoe UI" w:hAnsi="Segoe UI" w:cs="Segoe UI"/>
                <w:sz w:val="18"/>
                <w:szCs w:val="18"/>
              </w:rPr>
              <w:t>402-223-1585</w:t>
            </w:r>
          </w:p>
        </w:tc>
      </w:tr>
      <w:tr w:rsidR="546305F7" w14:paraId="0566AB27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7C1123B9" w14:textId="14D8B4A5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lai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7790A11E" w14:textId="56387491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F4CD877" w14:textId="35B0EAC0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110 Deerfield Blvd</w:t>
            </w:r>
          </w:p>
          <w:p w14:paraId="7CF2F338" w14:textId="48823F2B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lair, NE 68008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A583FA2" w14:textId="10F13A58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546305F7">
              <w:rPr>
                <w:rFonts w:eastAsiaTheme="minorEastAsia"/>
              </w:rPr>
              <w:t>Amy Tessendorf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E25A238" w14:textId="6C54B717" w:rsidR="546305F7" w:rsidRDefault="00000000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18"/>
                <w:szCs w:val="18"/>
              </w:rPr>
            </w:pPr>
            <w:hyperlink r:id="rId15">
              <w:r w:rsidR="546305F7" w:rsidRPr="546305F7">
                <w:rPr>
                  <w:rStyle w:val="Hyperlink"/>
                  <w:rFonts w:ascii="Segoe UI" w:eastAsia="Segoe UI" w:hAnsi="Segoe UI" w:cs="Segoe UI"/>
                  <w:sz w:val="18"/>
                  <w:szCs w:val="18"/>
                </w:rPr>
                <w:t>Amy.tessendorf@blairschools.org</w:t>
              </w:r>
            </w:hyperlink>
          </w:p>
          <w:p w14:paraId="1988E2D5" w14:textId="08E0BF44" w:rsidR="546305F7" w:rsidRDefault="546305F7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18"/>
                <w:szCs w:val="18"/>
              </w:rPr>
            </w:pPr>
            <w:r w:rsidRPr="546305F7">
              <w:rPr>
                <w:rFonts w:ascii="Segoe UI" w:eastAsia="Segoe UI" w:hAnsi="Segoe UI" w:cs="Segoe UI"/>
                <w:sz w:val="18"/>
                <w:szCs w:val="18"/>
              </w:rPr>
              <w:t>402-427-2715</w:t>
            </w:r>
          </w:p>
        </w:tc>
      </w:tr>
      <w:tr w:rsidR="00943FF6" w:rsidRPr="005F539F" w14:paraId="72FAFE51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3DFAF9E5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Broken Bow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1597937" w14:textId="3460E4A6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9037D72" w14:textId="77777777" w:rsidR="009C773E" w:rsidRP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1135 N. H St.</w:t>
            </w:r>
          </w:p>
          <w:p w14:paraId="4BBF38FB" w14:textId="3DE970DF" w:rsidR="00943FF6" w:rsidRPr="002C52E6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eastAsiaTheme="minorEastAsia"/>
                <w:color w:val="000000" w:themeColor="text1"/>
              </w:rPr>
              <w:t>Broken Bow, NE 68822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DF1C12F" w14:textId="2C94BAE3" w:rsidR="00943FF6" w:rsidRPr="005F539F" w:rsidRDefault="6C2886A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Michaela Schweitz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984CB6D" w14:textId="35AB1A9D" w:rsidR="00943FF6" w:rsidRPr="00832847" w:rsidRDefault="00000000" w:rsidP="7FD36BAC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hyperlink r:id="rId16">
              <w:r w:rsidR="6C2886A2" w:rsidRPr="28A753B6">
                <w:rPr>
                  <w:rStyle w:val="Hyperlink"/>
                  <w:rFonts w:ascii="Segoe UI" w:eastAsia="Segoe UI" w:hAnsi="Segoe UI" w:cs="Segoe UI"/>
                  <w:sz w:val="20"/>
                  <w:szCs w:val="20"/>
                </w:rPr>
                <w:t>michaela.schweitzer@bbps.org</w:t>
              </w:r>
            </w:hyperlink>
          </w:p>
          <w:p w14:paraId="4B2C1C4D" w14:textId="5D8A0C8E" w:rsidR="01114B86" w:rsidRDefault="57123BC7" w:rsidP="28A753B6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8A753B6">
              <w:rPr>
                <w:rFonts w:ascii="Calibri" w:eastAsia="Calibri" w:hAnsi="Calibri" w:cs="Calibri"/>
              </w:rPr>
              <w:t>(308) 643-7035</w:t>
            </w:r>
          </w:p>
          <w:p w14:paraId="3EE63124" w14:textId="4AAA9BB4" w:rsidR="00943FF6" w:rsidRPr="00E103E6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="00943FF6" w:rsidRPr="005F539F" w14:paraId="33B695C1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09F2258F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entral City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9963B88" w14:textId="07ED2FC3" w:rsidR="00943FF6" w:rsidRPr="005F539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587E92" w14:textId="77777777" w:rsidR="00E103E6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614 16th St.</w:t>
            </w:r>
          </w:p>
          <w:p w14:paraId="71A22298" w14:textId="34FC8167" w:rsidR="00943FF6" w:rsidRPr="005F539F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</w:rPr>
              <w:t>Central City, NE 6882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A654D38" w14:textId="50DD2489" w:rsidR="00943FF6" w:rsidRPr="005F539F" w:rsidRDefault="1B72E3A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Jeanette Birnie</w:t>
            </w:r>
          </w:p>
          <w:p w14:paraId="32E5A14F" w14:textId="22625D9D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687CC3" w14:textId="0653E58E" w:rsidR="464EBF03" w:rsidRPr="00832847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sz w:val="20"/>
                <w:szCs w:val="20"/>
              </w:rPr>
            </w:pPr>
            <w:hyperlink r:id="rId17">
              <w:r w:rsidR="464EBF03" w:rsidRPr="00832847">
                <w:rPr>
                  <w:rStyle w:val="Hyperlink"/>
                  <w:rFonts w:eastAsiaTheme="minorEastAsia"/>
                  <w:sz w:val="20"/>
                  <w:szCs w:val="20"/>
                </w:rPr>
                <w:t>jbirnie@centralnebraskacap.com</w:t>
              </w:r>
            </w:hyperlink>
          </w:p>
          <w:p w14:paraId="76FF7C0B" w14:textId="191FD3DD" w:rsidR="00943FF6" w:rsidRPr="00E103E6" w:rsidRDefault="1B72E3A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745-0780x114</w:t>
            </w:r>
          </w:p>
        </w:tc>
      </w:tr>
      <w:tr w:rsidR="00943FF6" w:rsidRPr="005F539F" w14:paraId="76E1D77C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539025B3" w14:textId="02B0B1FC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hadro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0B6ED02" w14:textId="251EF4F3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ACCE6B4" w14:textId="4DD493E4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215 Avenue I 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DC20B19" w14:textId="77DD83B0" w:rsidR="00943FF6" w:rsidRPr="005F539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Renee Mill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6C8B9B4" w14:textId="021E5314" w:rsidR="00943FF6" w:rsidRPr="005F539F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hyperlink r:id="rId18">
              <w:r w:rsidR="00E90B5F" w:rsidRPr="7FD36BAC">
                <w:rPr>
                  <w:rStyle w:val="Hyperlink"/>
                  <w:rFonts w:eastAsiaTheme="minorEastAsia"/>
                </w:rPr>
                <w:t>rmiller@esu13.org</w:t>
              </w:r>
            </w:hyperlink>
          </w:p>
          <w:p w14:paraId="3BC2F07D" w14:textId="4B2D0FE2" w:rsidR="00943FF6" w:rsidRPr="005F539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635-3696</w:t>
            </w:r>
          </w:p>
        </w:tc>
      </w:tr>
      <w:tr w:rsidR="00943FF6" w:rsidRPr="005F539F" w14:paraId="50CC910F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1F878470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olumbus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2E67564" w14:textId="5F5376B0" w:rsidR="00943FF6" w:rsidRPr="005F539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985E436" w14:textId="2BB6A11A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2508 27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th</w:t>
            </w:r>
            <w:r w:rsidR="48C4C39E" w:rsidRPr="7FD36BAC">
              <w:rPr>
                <w:rFonts w:eastAsiaTheme="minorEastAsia"/>
                <w:color w:val="000000" w:themeColor="text1"/>
              </w:rPr>
              <w:t xml:space="preserve"> Street</w:t>
            </w:r>
          </w:p>
          <w:p w14:paraId="0DC0F635" w14:textId="7F5C8086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olumbus, NE 686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DF09AA8" w14:textId="569EF4F5" w:rsidR="00943FF6" w:rsidRPr="005F539F" w:rsidRDefault="3134023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Ann Chavez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781CD6A" w14:textId="307BAA55" w:rsidR="00102596" w:rsidRPr="002C52E6" w:rsidRDefault="00000000" w:rsidP="7FD36BA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hyperlink r:id="rId19">
              <w:r w:rsidR="31340238" w:rsidRPr="7FD36BAC">
                <w:rPr>
                  <w:rStyle w:val="Hyperlink"/>
                  <w:rFonts w:ascii="Calibri" w:eastAsia="Calibri" w:hAnsi="Calibri" w:cs="Calibri"/>
                </w:rPr>
                <w:t>chaveza@discoverers.org</w:t>
              </w:r>
            </w:hyperlink>
          </w:p>
          <w:p w14:paraId="7CF35455" w14:textId="4CD58E6C" w:rsidR="00102596" w:rsidRPr="002C52E6" w:rsidRDefault="0010259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eop"/>
                <w:rFonts w:ascii="Calibri" w:hAnsi="Calibri" w:cs="Calibri"/>
                <w:sz w:val="18"/>
                <w:szCs w:val="18"/>
              </w:rPr>
            </w:pPr>
            <w:r w:rsidRPr="7FD36BAC">
              <w:rPr>
                <w:rStyle w:val="normaltextrun1"/>
                <w:rFonts w:ascii="Calibri" w:hAnsi="Calibri" w:cs="Calibri"/>
                <w:sz w:val="18"/>
                <w:szCs w:val="18"/>
              </w:rPr>
              <w:t>402 563-7000 x 1</w:t>
            </w:r>
            <w:r w:rsidR="043D7A2B" w:rsidRPr="7FD36BAC">
              <w:rPr>
                <w:rStyle w:val="normaltextrun1"/>
                <w:rFonts w:ascii="Calibri" w:hAnsi="Calibri" w:cs="Calibri"/>
                <w:sz w:val="18"/>
                <w:szCs w:val="18"/>
              </w:rPr>
              <w:t>1768</w:t>
            </w:r>
          </w:p>
        </w:tc>
      </w:tr>
      <w:tr w:rsidR="00943FF6" w:rsidRPr="005F539F" w14:paraId="59D6770D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7DC280F6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rete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7F92F039" w14:textId="690622AD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96BE23" w14:textId="0BCCE426" w:rsidR="00943FF6" w:rsidRPr="005F539F" w:rsidRDefault="767DC222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0D10BF7">
              <w:rPr>
                <w:rFonts w:eastAsiaTheme="minorEastAsia"/>
                <w:color w:val="000000" w:themeColor="text1"/>
              </w:rPr>
              <w:t>930 Main Ave</w:t>
            </w:r>
          </w:p>
          <w:p w14:paraId="11918138" w14:textId="525B0DEA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0D10BF7">
              <w:rPr>
                <w:rFonts w:eastAsiaTheme="minorEastAsia"/>
                <w:color w:val="000000" w:themeColor="text1"/>
              </w:rPr>
              <w:t>Crete, NE 6833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8030399" w14:textId="5ECF9B7C" w:rsidR="00943FF6" w:rsidRPr="005F539F" w:rsidRDefault="297722BD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0D10BF7">
              <w:rPr>
                <w:rFonts w:eastAsiaTheme="minorEastAsia"/>
              </w:rPr>
              <w:t>Katie Bevins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481D112" w14:textId="025D49E7" w:rsidR="00943FF6" w:rsidRPr="005F539F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>
              <w:r w:rsidR="297722BD" w:rsidRPr="25C4CE99">
                <w:rPr>
                  <w:rStyle w:val="Hyperlink"/>
                </w:rPr>
                <w:t>katherine.bevins</w:t>
              </w:r>
              <w:r w:rsidR="00B04263" w:rsidRPr="25C4CE99">
                <w:rPr>
                  <w:rStyle w:val="Hyperlink"/>
                </w:rPr>
                <w:t>@creteschools.org</w:t>
              </w:r>
            </w:hyperlink>
          </w:p>
          <w:p w14:paraId="52F8EA9C" w14:textId="6EFD491C" w:rsidR="00F41E4D" w:rsidRPr="002C52E6" w:rsidRDefault="00DA27E5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826-5855</w:t>
            </w:r>
          </w:p>
        </w:tc>
      </w:tr>
      <w:tr w:rsidR="00943FF6" w:rsidRPr="005F539F" w14:paraId="19B000EC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04440EFF" w14:textId="118C1C58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alls City</w:t>
            </w:r>
          </w:p>
          <w:p w14:paraId="78E9D261" w14:textId="2C4FC5B9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</w:p>
          <w:p w14:paraId="67965FD4" w14:textId="52E31142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ADEE46B" w14:textId="58B75E61" w:rsidR="00943FF6" w:rsidRPr="00E90B5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5665EC0" w14:textId="63483526" w:rsidR="00E103E6" w:rsidRPr="00E103E6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1707 Stone St</w:t>
            </w:r>
            <w:r w:rsidR="00E103E6" w:rsidRPr="7FD36BAC">
              <w:rPr>
                <w:rFonts w:eastAsiaTheme="minorEastAsia"/>
              </w:rPr>
              <w:t>.</w:t>
            </w:r>
          </w:p>
          <w:p w14:paraId="3AB856C1" w14:textId="6B0C03BE" w:rsidR="00943FF6" w:rsidRPr="005F539F" w:rsidRDefault="00943FF6" w:rsidP="7FD36BA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>Falls City, NE 6835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BF09444" w14:textId="7CC4FA40" w:rsidR="00F41E4D" w:rsidRDefault="00F41E4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usan Johnson </w:t>
            </w:r>
          </w:p>
          <w:p w14:paraId="7ECF660B" w14:textId="341324BD" w:rsidR="00943FF6" w:rsidRPr="00E90B5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ACD4951" w14:textId="77777777" w:rsidR="00F41E4D" w:rsidRPr="005F539F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1">
              <w:r w:rsidR="00F41E4D" w:rsidRPr="7FD36BAC">
                <w:rPr>
                  <w:rStyle w:val="Hyperlink"/>
                  <w:rFonts w:eastAsiaTheme="minorEastAsia"/>
                </w:rPr>
                <w:t>sjohnson@fallscityps.org</w:t>
              </w:r>
            </w:hyperlink>
          </w:p>
          <w:p w14:paraId="356B237D" w14:textId="19BFB16F" w:rsidR="00F41E4D" w:rsidRPr="00E90B5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</w:rPr>
            </w:pPr>
            <w:r w:rsidRPr="7FD36BAC">
              <w:rPr>
                <w:rFonts w:eastAsia="Calibri" w:cs="Calibri"/>
              </w:rPr>
              <w:t>402-245-3276</w:t>
            </w:r>
          </w:p>
        </w:tc>
      </w:tr>
      <w:tr w:rsidR="00960CDB" w:rsidRPr="005F539F" w14:paraId="44C3A991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752E7AB" w14:textId="3139D604" w:rsidR="00960CDB" w:rsidRPr="005F539F" w:rsidRDefault="00960CD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remont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28E693C" w14:textId="33AA1FA4" w:rsidR="00960CDB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D7D026" w14:textId="31991D30" w:rsidR="00E103E6" w:rsidRDefault="0505BB7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5 East 1</w:t>
            </w:r>
            <w:r w:rsidRPr="70D10BF7">
              <w:rPr>
                <w:vertAlign w:val="superscript"/>
              </w:rPr>
              <w:t>st</w:t>
            </w:r>
            <w:r>
              <w:t xml:space="preserve"> Street</w:t>
            </w:r>
          </w:p>
          <w:p w14:paraId="4C67DBAB" w14:textId="03592683" w:rsidR="00960CDB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mont, NE 6802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DB0212" w14:textId="61E22124" w:rsidR="00960CDB" w:rsidRPr="00960CDB" w:rsidRDefault="00960CDB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 xml:space="preserve">Lauren Stoklasa </w:t>
            </w:r>
          </w:p>
          <w:p w14:paraId="476303CA" w14:textId="06ED987B" w:rsidR="00960CDB" w:rsidRPr="00960CDB" w:rsidRDefault="00960CDB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C52AD24" w14:textId="77777777" w:rsidR="00960CDB" w:rsidRPr="00960CDB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>
              <w:r w:rsidR="00960CDB" w:rsidRPr="7FD36BAC">
                <w:rPr>
                  <w:rStyle w:val="Hyperlink"/>
                  <w:rFonts w:eastAsiaTheme="minorEastAsia"/>
                </w:rPr>
                <w:t>lauren.stoklasa@fpsmail.org</w:t>
              </w:r>
            </w:hyperlink>
          </w:p>
          <w:p w14:paraId="3C953FF7" w14:textId="48CCDCF7" w:rsidR="00960CDB" w:rsidRPr="00E90B5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</w:t>
            </w:r>
            <w:r w:rsidR="16E26DB3">
              <w:t>276-7092</w:t>
            </w:r>
          </w:p>
        </w:tc>
      </w:tr>
      <w:tr w:rsidR="00960CDB" w:rsidRPr="005F539F" w14:paraId="343924F8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F200673" w14:textId="6DC7D407" w:rsidR="00960CDB" w:rsidRDefault="00960CD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arden Co.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AA442A5" w14:textId="0940AC08" w:rsidR="00960CDB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B065C1" w14:textId="77777777" w:rsidR="00E103E6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5 Main St. PO Box 128</w:t>
            </w:r>
          </w:p>
          <w:p w14:paraId="2A9D77C1" w14:textId="2C3C58E8" w:rsidR="00960CDB" w:rsidRPr="005F539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ewellen, NE 6914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607E959" w14:textId="4E3C65BE" w:rsidR="00960CDB" w:rsidRPr="00960CDB" w:rsidRDefault="0D1756BC" w:rsidP="70D10B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28A753B6">
              <w:rPr>
                <w:rFonts w:eastAsiaTheme="minorEastAsia"/>
              </w:rPr>
              <w:t>Tasha Clark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3FF1CED" w14:textId="367AD6DA" w:rsidR="00960CDB" w:rsidRPr="00940E9E" w:rsidRDefault="00000000" w:rsidP="28A753B6">
            <w:pPr>
              <w:spacing w:after="20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hyperlink r:id="rId23">
              <w:r w:rsidR="0CDC115E" w:rsidRPr="28A753B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clarktasha82@yahoo.com</w:t>
              </w:r>
            </w:hyperlink>
          </w:p>
          <w:p w14:paraId="288FEB0D" w14:textId="2778DCA5" w:rsidR="00960CDB" w:rsidRPr="00940E9E" w:rsidRDefault="00940E9E" w:rsidP="28A753B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normaltextrun1"/>
                <w:rFonts w:ascii="Calibri" w:hAnsi="Calibri" w:cs="Calibri"/>
              </w:rPr>
            </w:pPr>
            <w:r w:rsidRPr="28A753B6">
              <w:rPr>
                <w:rStyle w:val="normaltextrun1"/>
                <w:rFonts w:ascii="Calibri" w:hAnsi="Calibri" w:cs="Calibri"/>
              </w:rPr>
              <w:t>308-</w:t>
            </w:r>
            <w:r w:rsidR="1342A7C2" w:rsidRPr="28A753B6">
              <w:rPr>
                <w:rStyle w:val="normaltextrun1"/>
                <w:rFonts w:ascii="Calibri" w:hAnsi="Calibri" w:cs="Calibri"/>
              </w:rPr>
              <w:t>430-8204</w:t>
            </w:r>
            <w:r w:rsidRPr="28A753B6"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960CDB" w:rsidRPr="005F539F" w14:paraId="418F2E51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EAC4157" w14:textId="7A2C5A34" w:rsidR="00960CDB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ering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15376DA" w14:textId="599F366B" w:rsidR="00960CDB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5C57044" w14:textId="77777777" w:rsidR="00E103E6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215 Avenue I </w:t>
            </w:r>
          </w:p>
          <w:p w14:paraId="2A0377A4" w14:textId="0874A85E" w:rsidR="00960CDB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2119E86" w14:textId="359A60AB" w:rsidR="00960CDB" w:rsidRPr="00E90B5F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nee Miller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4B660D80" w14:textId="5D8AC6F5" w:rsidR="00960CDB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>
              <w:r w:rsidR="00960CDB" w:rsidRPr="7FD36BAC">
                <w:rPr>
                  <w:rStyle w:val="Hyperlink"/>
                </w:rPr>
                <w:t>rmiller@esu13.org</w:t>
              </w:r>
            </w:hyperlink>
            <w:r w:rsidR="00960CDB">
              <w:t xml:space="preserve"> </w:t>
            </w:r>
          </w:p>
          <w:p w14:paraId="58FB739D" w14:textId="50D2FBC4" w:rsidR="00960CDB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635-3696</w:t>
            </w:r>
          </w:p>
        </w:tc>
      </w:tr>
      <w:tr w:rsidR="009C773E" w:rsidRPr="005F539F" w14:paraId="3A093C16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DFA870A" w14:textId="4604C8C2" w:rsidR="009C773E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rand Islan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F1B4BD2" w14:textId="2D4CE0BF" w:rsidR="009C773E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C773E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</w:t>
            </w:r>
            <w:r w:rsidR="009C773E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74F714" w14:textId="7B837F72" w:rsidR="00E103E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310 Piper St.</w:t>
            </w:r>
          </w:p>
          <w:p w14:paraId="4538922D" w14:textId="06377E3B" w:rsidR="009C773E" w:rsidRPr="005F539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Grand Island, NE 6880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741EC1A" w14:textId="080B5BEA" w:rsidR="009C773E" w:rsidRDefault="1BCE3B91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Angelica Flores</w:t>
            </w:r>
          </w:p>
          <w:p w14:paraId="61B26B55" w14:textId="179B2492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64CAEDA" w14:textId="5E0FF88D" w:rsidR="009C773E" w:rsidRDefault="647FCA2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April Sundberg - CCP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3917B45" w14:textId="52B51C6F" w:rsidR="009C773E" w:rsidRDefault="00000000" w:rsidP="7FD36BA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hyperlink r:id="rId25" w:history="1">
              <w:r w:rsidR="11796F9D" w:rsidRPr="00C86B81">
                <w:rPr>
                  <w:rStyle w:val="Hyperlink"/>
                  <w:rFonts w:ascii="Calibri" w:eastAsia="Calibri" w:hAnsi="Calibri" w:cs="Calibri"/>
                </w:rPr>
                <w:t>aflores@hshn.org</w:t>
              </w:r>
            </w:hyperlink>
          </w:p>
          <w:p w14:paraId="6A799579" w14:textId="33890792" w:rsidR="009C773E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385-5155</w:t>
            </w:r>
          </w:p>
          <w:p w14:paraId="04E5FBFF" w14:textId="6D353D73" w:rsidR="009C773E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6">
              <w:r w:rsidR="40050E0B" w:rsidRPr="7FD36BAC">
                <w:rPr>
                  <w:rStyle w:val="Hyperlink"/>
                </w:rPr>
                <w:t>Asundberg@hshn.org</w:t>
              </w:r>
            </w:hyperlink>
          </w:p>
          <w:p w14:paraId="66DCA740" w14:textId="3985DEBC" w:rsidR="009C773E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C773E" w:rsidRPr="005F539F" w14:paraId="2E619C27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612A9A6" w14:textId="054E7936" w:rsidR="009C773E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>Hastings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503382C" w14:textId="7E3F22AA" w:rsidR="009C773E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C773E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809AA0" w14:textId="141D2251" w:rsidR="00E103E6" w:rsidRDefault="7634E04B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15 8</w:t>
            </w:r>
            <w:r w:rsidRPr="25C4CE99">
              <w:rPr>
                <w:vertAlign w:val="superscript"/>
              </w:rPr>
              <w:t>th</w:t>
            </w:r>
            <w:r>
              <w:t xml:space="preserve"> Street</w:t>
            </w:r>
            <w:r w:rsidR="46EE80C0">
              <w:t xml:space="preserve">   </w:t>
            </w:r>
          </w:p>
          <w:p w14:paraId="078EB4EC" w14:textId="72B8C031" w:rsidR="009C773E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tings, NE 689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0FB171F" w14:textId="63D532AB" w:rsidR="00E90B5F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ndy Keele</w:t>
            </w:r>
          </w:p>
          <w:p w14:paraId="08BF7969" w14:textId="492925FE" w:rsid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280A180" w14:textId="4A21ED08" w:rsidR="009C773E" w:rsidRPr="00DB040E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7">
              <w:r w:rsidR="009C773E" w:rsidRPr="7FD36BAC">
                <w:rPr>
                  <w:rStyle w:val="Hyperlink"/>
                  <w:sz w:val="20"/>
                  <w:szCs w:val="20"/>
                </w:rPr>
                <w:t>Wendy.keele@hpstigers.org</w:t>
              </w:r>
            </w:hyperlink>
            <w:r w:rsidR="009C773E" w:rsidRPr="7FD36BAC">
              <w:rPr>
                <w:sz w:val="20"/>
                <w:szCs w:val="20"/>
              </w:rPr>
              <w:t xml:space="preserve"> </w:t>
            </w:r>
          </w:p>
          <w:p w14:paraId="34A1630C" w14:textId="699908A6" w:rsidR="009C773E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984-8766</w:t>
            </w:r>
          </w:p>
        </w:tc>
      </w:tr>
      <w:tr w:rsidR="008A065D" w:rsidRPr="005F539F" w14:paraId="0E306795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F8EBEE0" w14:textId="2A48128E" w:rsidR="008A065D" w:rsidRDefault="008A065D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Humboldt Table Rock Steinhaue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23D8C91" w14:textId="5DF4E012" w:rsidR="008A065D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0B08FF2" w14:textId="77777777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10 Central Ave</w:t>
            </w:r>
          </w:p>
          <w:p w14:paraId="0E464D74" w14:textId="108EE333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umboldt, NE 68376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160627" w14:textId="2EEDB088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Amy Werts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D369BF1" w14:textId="0CEEC463" w:rsidR="008A065D" w:rsidRPr="00DB040E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8">
              <w:r w:rsidR="008A065D" w:rsidRPr="7FD36BAC">
                <w:rPr>
                  <w:rStyle w:val="Hyperlink"/>
                  <w:sz w:val="20"/>
                  <w:szCs w:val="20"/>
                </w:rPr>
                <w:t>Amywerts@htrstitans.org</w:t>
              </w:r>
            </w:hyperlink>
            <w:r w:rsidR="008A065D" w:rsidRPr="7FD36BAC">
              <w:rPr>
                <w:sz w:val="20"/>
                <w:szCs w:val="20"/>
              </w:rPr>
              <w:t xml:space="preserve"> </w:t>
            </w:r>
          </w:p>
          <w:p w14:paraId="7095CE4C" w14:textId="79F56CA8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62-2151</w:t>
            </w:r>
          </w:p>
          <w:p w14:paraId="79F6DAAF" w14:textId="6F9A1E48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 </w:t>
            </w:r>
          </w:p>
        </w:tc>
      </w:tr>
      <w:tr w:rsidR="008A065D" w:rsidRPr="005F539F" w14:paraId="14BCAA6C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7B7D2AEF" w14:textId="6A0502CA" w:rsidR="008A065D" w:rsidRDefault="00747214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Kearne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BE50492" w14:textId="7E525A37" w:rsidR="008A065D" w:rsidRDefault="0074721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, </w:t>
            </w:r>
            <w:r w:rsidR="334732DC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Visitation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65BDA03" w14:textId="65DE0A6B" w:rsidR="008A065D" w:rsidRDefault="534E1F0B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11 5</w:t>
            </w:r>
            <w:r w:rsidRPr="25C4CE99">
              <w:rPr>
                <w:vertAlign w:val="superscript"/>
              </w:rPr>
              <w:t>th</w:t>
            </w:r>
            <w:r>
              <w:t xml:space="preserve"> Ave</w:t>
            </w:r>
          </w:p>
          <w:p w14:paraId="6BECFE52" w14:textId="198C2A67" w:rsidR="008A065D" w:rsidRDefault="008A065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arney, NE</w:t>
            </w:r>
            <w:r w:rsidR="00747214">
              <w:t xml:space="preserve"> 6884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ED44EEB" w14:textId="0A7A19F0" w:rsidR="00747214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gan Schmidt</w:t>
            </w:r>
          </w:p>
          <w:p w14:paraId="035C1781" w14:textId="77777777" w:rsidR="0066088C" w:rsidRDefault="0066088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DE59336" w14:textId="068897F0" w:rsidR="00747214" w:rsidRPr="008A065D" w:rsidRDefault="0074721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CFA2E56" w14:textId="15DD806D" w:rsidR="00747214" w:rsidRPr="00DB040E" w:rsidRDefault="00DB040E" w:rsidP="007472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 w:rsidRPr="25C4CE99"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mailto:carenner@kearneycats.org" </w:instrText>
            </w:r>
            <w:r w:rsidRPr="25C4CE99">
              <w:rPr>
                <w:sz w:val="20"/>
                <w:szCs w:val="20"/>
              </w:rPr>
            </w:r>
            <w:r w:rsidRPr="25C4CE99">
              <w:rPr>
                <w:sz w:val="20"/>
                <w:szCs w:val="20"/>
              </w:rPr>
              <w:fldChar w:fldCharType="separate"/>
            </w:r>
            <w:r w:rsidR="46EE80C0" w:rsidRPr="00DB040E">
              <w:rPr>
                <w:rStyle w:val="Hyperlink"/>
                <w:sz w:val="20"/>
                <w:szCs w:val="20"/>
              </w:rPr>
              <w:t xml:space="preserve">megschmidt@kearneycats.org  </w:t>
            </w:r>
          </w:p>
          <w:p w14:paraId="3FD75121" w14:textId="65BC5779" w:rsidR="00747214" w:rsidRDefault="00DB040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5C4CE99">
              <w:rPr>
                <w:sz w:val="20"/>
                <w:szCs w:val="20"/>
              </w:rPr>
              <w:fldChar w:fldCharType="end"/>
            </w:r>
            <w:r w:rsidR="46EE80C0">
              <w:t>308-698-80</w:t>
            </w:r>
            <w:r w:rsidR="75C32A4D">
              <w:t>46</w:t>
            </w:r>
          </w:p>
          <w:p w14:paraId="6B4D6F88" w14:textId="41397554" w:rsidR="00747214" w:rsidRDefault="0074721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7214" w:rsidRPr="005F539F" w14:paraId="7298DF62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BA452BB" w14:textId="5C9521DE" w:rsidR="00747214" w:rsidRDefault="00CD30DD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exingto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069373" w14:textId="16ABB137" w:rsidR="0074721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9534924" w14:textId="55BF8B4B" w:rsidR="00CD30DD" w:rsidRPr="008A065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501 Plum Creek Pkwy. Lexington, NE 6885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35688E0" w14:textId="101FEBDF" w:rsidR="00747214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racy Naylor </w:t>
            </w:r>
          </w:p>
          <w:p w14:paraId="4115127D" w14:textId="77777777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B29C3EB" w14:textId="5456F89F" w:rsidR="00CD30DD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692E0E6" w14:textId="4A2715BE" w:rsidR="00CD30DD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9">
              <w:r w:rsidR="00CD30DD" w:rsidRPr="7FD36BAC">
                <w:rPr>
                  <w:rStyle w:val="Hyperlink"/>
                </w:rPr>
                <w:t>tracy.naylor@lexschools.org</w:t>
              </w:r>
            </w:hyperlink>
            <w:r w:rsidR="00CD30DD">
              <w:t xml:space="preserve"> </w:t>
            </w:r>
          </w:p>
          <w:p w14:paraId="5879E9F9" w14:textId="656CD734" w:rsidR="00CD30DD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324-1841</w:t>
            </w:r>
          </w:p>
          <w:p w14:paraId="1C4DE00C" w14:textId="278CD530" w:rsidR="00747214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747214" w:rsidRPr="005F539F" w14:paraId="715AC7C2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5A2533D" w14:textId="7FE148AE" w:rsidR="00747214" w:rsidRDefault="00BE583F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incol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F601185" w14:textId="64FBA259" w:rsidR="00747214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BE583F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enter</w:t>
            </w:r>
            <w:r w:rsidR="00BE583F"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1E7447" w14:textId="7777777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rtner: Cedars </w:t>
            </w:r>
          </w:p>
          <w:p w14:paraId="75E8987E" w14:textId="06B6065B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33 N. 27th</w:t>
            </w:r>
          </w:p>
          <w:p w14:paraId="33846261" w14:textId="77777777" w:rsidR="00747214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coln, NE 68503</w:t>
            </w:r>
          </w:p>
          <w:p w14:paraId="4E2E65E8" w14:textId="7777777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B194F6" w14:textId="631A09A1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tner: Educare</w:t>
            </w:r>
          </w:p>
          <w:p w14:paraId="58B40E1A" w14:textId="067A238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435 N. 14th St.</w:t>
            </w:r>
          </w:p>
          <w:p w14:paraId="2D541960" w14:textId="4FFAAD5A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coln, NE 68521</w:t>
            </w:r>
          </w:p>
          <w:p w14:paraId="14144941" w14:textId="77777777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7B45F6" w14:textId="3B71B750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PS</w:t>
            </w:r>
            <w:r w:rsidR="00E90B5F">
              <w:t xml:space="preserve"> Student Child Learning Centers</w:t>
            </w:r>
          </w:p>
          <w:p w14:paraId="524C1C5E" w14:textId="4F7389D3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0 S. 48th St.</w:t>
            </w:r>
          </w:p>
          <w:p w14:paraId="638CE44B" w14:textId="599BBD1A" w:rsidR="00E74E28" w:rsidRPr="008A065D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Lincoln, NE 6851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C7E138C" w14:textId="5E351972" w:rsidR="002C52E6" w:rsidRDefault="00BE583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ristina Hagan (Cedars Supervisor)</w:t>
            </w:r>
          </w:p>
          <w:p w14:paraId="6BE3C2A1" w14:textId="77777777" w:rsidR="002C52E6" w:rsidRDefault="002C52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14:paraId="5A5A6E0B" w14:textId="77777777" w:rsidR="00E90B5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14:paraId="0FF993EB" w14:textId="33597F69" w:rsidR="001E5208" w:rsidRDefault="323EA94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ascii="Calibri" w:eastAsia="Calibri" w:hAnsi="Calibri" w:cs="Calibri"/>
              </w:rPr>
              <w:t>Quentin Brown</w:t>
            </w:r>
          </w:p>
          <w:p w14:paraId="1FECACD9" w14:textId="77777777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B06058" w14:textId="49B48D3B" w:rsidR="002C7B98" w:rsidRDefault="000B08E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ara Lucus </w:t>
            </w:r>
            <w:r w:rsidR="00407F0F">
              <w:t>Richt</w:t>
            </w:r>
            <w:r w:rsidR="46EE80C0">
              <w:t xml:space="preserve"> (LPS Supervisor)</w:t>
            </w:r>
          </w:p>
          <w:p w14:paraId="6C7574A6" w14:textId="77777777" w:rsidR="006B6150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F1F0E4E" w14:textId="52C61C0D" w:rsidR="00E74E28" w:rsidRDefault="00E74E2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8A4BA4A" w14:textId="1A3E6BB0" w:rsidR="00BE583F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0">
              <w:r w:rsidR="00BE583F" w:rsidRPr="7FD36BAC">
                <w:rPr>
                  <w:rStyle w:val="Hyperlink"/>
                </w:rPr>
                <w:t>khagan@cedars-kids.org</w:t>
              </w:r>
            </w:hyperlink>
            <w:r w:rsidR="00BE583F">
              <w:t xml:space="preserve"> </w:t>
            </w:r>
          </w:p>
          <w:p w14:paraId="3DDD8668" w14:textId="361E0B4C" w:rsidR="00BE583F" w:rsidRDefault="00BE583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202-0702</w:t>
            </w:r>
          </w:p>
          <w:p w14:paraId="027A8BDE" w14:textId="77777777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0B1942C" w14:textId="77777777" w:rsidR="00E90B5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14:paraId="199AAEF1" w14:textId="320704B6" w:rsidR="00D629A3" w:rsidRPr="007316FD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hyperlink r:id="rId31">
              <w:r w:rsidR="2C665563" w:rsidRPr="007316FD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quentin.brown@educarelincoln.org</w:t>
              </w:r>
            </w:hyperlink>
          </w:p>
          <w:p w14:paraId="116D1D46" w14:textId="6AB8426D" w:rsidR="00D629A3" w:rsidRPr="00940E9E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32F44977" w14:textId="5BD9D99B" w:rsidR="00747214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458-3171</w:t>
            </w:r>
          </w:p>
          <w:p w14:paraId="02EFA766" w14:textId="77777777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165C5F" w14:textId="5D672BA9" w:rsidR="00D629A3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2" w:history="1">
              <w:r w:rsidR="00407F0F" w:rsidRPr="000A7809">
                <w:rPr>
                  <w:rStyle w:val="Hyperlink"/>
                </w:rPr>
                <w:t>clucus2@lps.org</w:t>
              </w:r>
            </w:hyperlink>
            <w:r w:rsidR="46EE80C0">
              <w:t xml:space="preserve"> </w:t>
            </w:r>
          </w:p>
          <w:p w14:paraId="08AC1498" w14:textId="5F2FD99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436-1904</w:t>
            </w:r>
          </w:p>
          <w:p w14:paraId="44875BCC" w14:textId="512D773E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5747FE1" w14:textId="7D4F3509" w:rsidR="00E74E28" w:rsidRDefault="00E74E2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7214" w:rsidRPr="005F539F" w14:paraId="18FA5312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34FA0D9" w14:textId="7295C4CE" w:rsidR="00747214" w:rsidRDefault="00E74E28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oup Cit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DA8591" w14:textId="736DAA2D" w:rsidR="0074721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0F265BE" w14:textId="77F676AA" w:rsidR="00E74E28" w:rsidRPr="00A84436" w:rsidRDefault="00E74E2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5FA85229" w14:textId="77777777" w:rsidR="00747214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14:paraId="4A42D242" w14:textId="7852ECEA" w:rsidR="00E74E28" w:rsidRPr="008A065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D0720DE" w14:textId="3C151E0E" w:rsidR="00E74E28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ichelle Dredge</w:t>
            </w:r>
          </w:p>
          <w:p w14:paraId="34428FDA" w14:textId="77777777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0890BDE" w14:textId="21009910" w:rsidR="00E74E28" w:rsidRDefault="00E74E2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93302DE" w14:textId="7951778C" w:rsidR="008549F4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33">
              <w:r w:rsidR="008549F4" w:rsidRPr="7FD36BAC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="008549F4" w:rsidRPr="7FD36BAC">
              <w:rPr>
                <w:sz w:val="20"/>
                <w:szCs w:val="20"/>
              </w:rPr>
              <w:t xml:space="preserve">  </w:t>
            </w:r>
          </w:p>
          <w:p w14:paraId="2498E79E" w14:textId="73C6E152" w:rsidR="0074721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745-0780 x114</w:t>
            </w:r>
          </w:p>
        </w:tc>
      </w:tr>
      <w:tr w:rsidR="008549F4" w:rsidRPr="005F539F" w14:paraId="48176D8F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C0CEB93" w14:textId="072776D4" w:rsidR="008549F4" w:rsidRDefault="008549F4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Millar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6B62C02" w14:textId="3E305931" w:rsidR="008549F4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CCA907A" w14:textId="7A32D3BB" w:rsidR="008549F4" w:rsidRDefault="4122C02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606 S 147</w:t>
            </w:r>
            <w:r w:rsidRPr="25C4CE99">
              <w:rPr>
                <w:vertAlign w:val="superscript"/>
              </w:rPr>
              <w:t>th</w:t>
            </w:r>
            <w:r>
              <w:t xml:space="preserve"> St.</w:t>
            </w:r>
          </w:p>
          <w:p w14:paraId="75C33F1C" w14:textId="32158771" w:rsidR="008549F4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maha, NE 6813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E591513" w14:textId="6240E428" w:rsidR="0066088C" w:rsidRDefault="001E560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anda Hunt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D7698B7" w14:textId="0EB145BF" w:rsidR="008549F4" w:rsidRPr="00940E9E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34" w:history="1">
              <w:r w:rsidR="004A41EF" w:rsidRPr="000E7302">
                <w:rPr>
                  <w:rStyle w:val="Hyperlink"/>
                  <w:sz w:val="20"/>
                  <w:szCs w:val="20"/>
                </w:rPr>
                <w:t>alhunt@mpsomaha.org</w:t>
              </w:r>
            </w:hyperlink>
            <w:r w:rsidR="008549F4" w:rsidRPr="7FD36BAC">
              <w:rPr>
                <w:sz w:val="20"/>
                <w:szCs w:val="20"/>
              </w:rPr>
              <w:t xml:space="preserve"> </w:t>
            </w:r>
          </w:p>
          <w:p w14:paraId="1A8A5624" w14:textId="561E2026" w:rsidR="00492F39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</w:t>
            </w:r>
            <w:r w:rsidR="7593D7DC">
              <w:t>212-3491</w:t>
            </w:r>
          </w:p>
        </w:tc>
      </w:tr>
      <w:tr w:rsidR="008549F4" w:rsidRPr="005F539F" w14:paraId="54BD5331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661C0B45" w14:textId="02C5C17E" w:rsidR="008549F4" w:rsidRDefault="0066088C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Norfolk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CE94C60" w14:textId="052EE8B9" w:rsidR="008549F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730040E" w14:textId="1D09B69D" w:rsidR="0066088C" w:rsidRDefault="7459DB0A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2500 W Norfolk Ave. </w:t>
            </w:r>
          </w:p>
          <w:p w14:paraId="7D23F7CE" w14:textId="4472BD36" w:rsidR="0066088C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orfolk, NE 687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667E297" w14:textId="15A8EFD9" w:rsidR="0066088C" w:rsidRDefault="0066088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lissa Jantz</w:t>
            </w:r>
            <w:r w:rsidR="001B66AB">
              <w:t xml:space="preserve"> </w:t>
            </w:r>
          </w:p>
          <w:p w14:paraId="3787027E" w14:textId="77777777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7E6A07B" w14:textId="1D0465B1" w:rsidR="0066088C" w:rsidRDefault="0066088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B94C0DF" w14:textId="445525B2" w:rsidR="0066088C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5">
              <w:r w:rsidR="0066088C" w:rsidRPr="7FD36BAC">
                <w:rPr>
                  <w:rStyle w:val="Hyperlink"/>
                </w:rPr>
                <w:t>melissajantz@npsne.org</w:t>
              </w:r>
            </w:hyperlink>
            <w:r w:rsidR="0066088C">
              <w:t xml:space="preserve"> </w:t>
            </w:r>
          </w:p>
          <w:p w14:paraId="04B7E995" w14:textId="1C01B757" w:rsidR="0066088C" w:rsidRDefault="0066088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644-250</w:t>
            </w:r>
            <w:r w:rsidR="02870286">
              <w:t>1</w:t>
            </w:r>
          </w:p>
          <w:p w14:paraId="15A77843" w14:textId="4CBDE861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14:paraId="0E77D73D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692CF46F" w14:textId="4A32B426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North Platt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877090C" w14:textId="2AAE29A8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16BFC8E" w14:textId="2A94DFD3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1 West F St.</w:t>
            </w:r>
          </w:p>
          <w:p w14:paraId="17973B10" w14:textId="0DC25BC3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th Platte, NE 691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FE44A7C" w14:textId="3A90E76E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andy Busch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55DDE64" w14:textId="4853C8FB" w:rsidR="546305F7" w:rsidRDefault="00000000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6">
              <w:r w:rsidR="546305F7" w:rsidRPr="546305F7">
                <w:rPr>
                  <w:rStyle w:val="Hyperlink"/>
                </w:rPr>
                <w:t>bbuscher@nppsd.org</w:t>
              </w:r>
            </w:hyperlink>
          </w:p>
          <w:p w14:paraId="4AB12941" w14:textId="1043D4B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549F4" w:rsidRPr="005F539F" w14:paraId="5CC41B5B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CB834F7" w14:textId="404C9443" w:rsidR="008549F4" w:rsidRDefault="001B66A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Omaha</w:t>
            </w:r>
          </w:p>
          <w:p w14:paraId="47CF77B1" w14:textId="400571C6" w:rsidR="008549F4" w:rsidRDefault="008549F4" w:rsidP="7FD36BAC">
            <w:pPr>
              <w:rPr>
                <w:rFonts w:eastAsiaTheme="minorEastAsia"/>
                <w:color w:val="000000" w:themeColor="text1"/>
              </w:rPr>
            </w:pPr>
          </w:p>
          <w:p w14:paraId="1C675466" w14:textId="607A53EB" w:rsidR="008549F4" w:rsidRDefault="0CBD8973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Educare Inc.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1D94C3" w14:textId="43D693D6" w:rsidR="008549F4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 &amp; </w:t>
            </w:r>
            <w:r w:rsidR="334732DC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769076" w14:textId="2DD07BA2" w:rsidR="00F2067D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F2067D">
              <w:t xml:space="preserve">Educare Indian Hills </w:t>
            </w:r>
          </w:p>
          <w:p w14:paraId="01ED6595" w14:textId="6F64FE24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9 W St</w:t>
            </w:r>
          </w:p>
          <w:p w14:paraId="31EE0E2D" w14:textId="23EBA0BD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14:paraId="2AF27F5B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972818F" w14:textId="6BC5B98C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Kellom</w:t>
            </w:r>
          </w:p>
          <w:p w14:paraId="7F3D2C72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23 Paul St</w:t>
            </w:r>
          </w:p>
          <w:p w14:paraId="79ABDBF9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2</w:t>
            </w:r>
          </w:p>
          <w:p w14:paraId="0D7B7B47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43FAD83" w14:textId="0CD7D15B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C7B98">
              <w:t>Omaha Early Learning Center Gateway</w:t>
            </w:r>
          </w:p>
          <w:p w14:paraId="663508A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810 South 42nd Street</w:t>
            </w:r>
          </w:p>
          <w:p w14:paraId="3E0A74A7" w14:textId="43495FE9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14:paraId="679136C3" w14:textId="3B744B03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4B20310" w14:textId="71A01A54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C7B98">
              <w:t>Omaha Early Learning Center Skinner</w:t>
            </w:r>
          </w:p>
          <w:p w14:paraId="4145555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01 North 34 Ave.</w:t>
            </w:r>
          </w:p>
          <w:p w14:paraId="60E0D029" w14:textId="1BE80363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1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5B91BA" w14:textId="4F8CBC78" w:rsidR="00F2067D" w:rsidRPr="00E90B5F" w:rsidRDefault="00DD2B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Rafel Hart</w:t>
            </w:r>
          </w:p>
          <w:p w14:paraId="5885F64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24BF77D8" w14:textId="1FDB7013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0674EA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8441AA7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70EF8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25471A3" w14:textId="77777777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8D237FE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5F0D70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FB8AC1F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9C88292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0A2867F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C7904A9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E643175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0B9BAA3" w14:textId="19B48BCF" w:rsidR="002C7B98" w:rsidRDefault="6E5768F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Jamalia Parker</w:t>
            </w:r>
          </w:p>
          <w:p w14:paraId="70DC5E3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02DA2F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85EEC7A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D86E39E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FCDE289" w14:textId="77777777" w:rsidR="001665B3" w:rsidRDefault="001665B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B9E8E23" w14:textId="147443D9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730C1AA" w14:textId="54DDDC05" w:rsidR="00F2067D" w:rsidRPr="00940E9E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37" w:history="1">
              <w:r w:rsidR="00DD2B9E" w:rsidRPr="00C7528D">
                <w:rPr>
                  <w:rStyle w:val="Hyperlink"/>
                  <w:sz w:val="18"/>
                  <w:szCs w:val="18"/>
                </w:rPr>
                <w:t>rhart@educareomaha.org</w:t>
              </w:r>
            </w:hyperlink>
            <w:r w:rsidR="00F2067D" w:rsidRPr="7FD36BAC">
              <w:rPr>
                <w:sz w:val="18"/>
                <w:szCs w:val="18"/>
              </w:rPr>
              <w:t xml:space="preserve"> </w:t>
            </w:r>
          </w:p>
          <w:p w14:paraId="1C130BE3" w14:textId="55544750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02-0352</w:t>
            </w:r>
          </w:p>
          <w:p w14:paraId="1138AEDE" w14:textId="0E35C295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2879EB" w14:textId="77777777" w:rsidR="00E90B5F" w:rsidRDefault="00E90B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4359804" w14:textId="5C986FDA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5F07F5C7" w14:textId="2A92F826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3468CDD" w14:textId="2496E9EE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C991BAA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650789" w14:textId="7BA65310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99E6617" w14:textId="43A63036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62FEE42" w14:textId="660451B1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9DDA7C7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0868A62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0462537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78F1195" w14:textId="475D355E" w:rsidR="661BE314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8" w:history="1">
              <w:r w:rsidR="00491D83" w:rsidRPr="000A7809">
                <w:rPr>
                  <w:rStyle w:val="Hyperlink"/>
                </w:rPr>
                <w:t>JParker@educareomaha.org</w:t>
              </w:r>
            </w:hyperlink>
          </w:p>
          <w:p w14:paraId="422811C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531-599-1050 </w:t>
            </w:r>
          </w:p>
          <w:p w14:paraId="7001E03D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AD3298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400A92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FB53229" w14:textId="77777777" w:rsidR="001665B3" w:rsidRDefault="001665B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CBF9500" w14:textId="7C324C0D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14:paraId="02D1481F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F75D1DA" w14:textId="49B1DFCA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lastRenderedPageBreak/>
              <w:t>O’Neil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9D4AA05" w14:textId="6167A3C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D627E58" w14:textId="1776609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0 East Benton St.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7C28E1E" w14:textId="3A6CE998" w:rsidR="546305F7" w:rsidRDefault="1D9806DF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ill Broderse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77DDDA1" w14:textId="20195291" w:rsidR="546305F7" w:rsidRDefault="00000000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hyperlink r:id="rId39">
              <w:r w:rsidR="1D9806DF" w:rsidRPr="70D10BF7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jillbrodersen@oneillschools.org</w:t>
              </w:r>
            </w:hyperlink>
          </w:p>
          <w:p w14:paraId="754DC423" w14:textId="550AA381" w:rsidR="546305F7" w:rsidRDefault="546305F7" w:rsidP="70D10B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70D10BF7">
              <w:rPr>
                <w:sz w:val="18"/>
                <w:szCs w:val="18"/>
              </w:rPr>
              <w:t>402-336-3775</w:t>
            </w:r>
          </w:p>
        </w:tc>
      </w:tr>
      <w:tr w:rsidR="002C7B98" w:rsidRPr="005F539F" w14:paraId="0E631C04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C44D6DD" w14:textId="6711A116" w:rsidR="002C7B98" w:rsidRDefault="002C7B98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Or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7F38738" w14:textId="4BF60300" w:rsidR="002C7B98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0C8559D" w14:textId="07163265" w:rsidR="002C7B98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14:paraId="649757C1" w14:textId="4F58D5A2" w:rsidR="002C7B98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up City, NE 6885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49A6B4" w14:textId="52D9518B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ichelle Dredge </w:t>
            </w:r>
          </w:p>
          <w:p w14:paraId="32578A0B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D0E788F" w14:textId="761A210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DB88D69" w14:textId="3227A243" w:rsidR="002C7B98" w:rsidRPr="00C86B81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40">
              <w:r w:rsidR="002C7B98" w:rsidRPr="00C86B81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="002C7B98" w:rsidRPr="00C86B81">
              <w:rPr>
                <w:sz w:val="18"/>
                <w:szCs w:val="18"/>
              </w:rPr>
              <w:t xml:space="preserve">   </w:t>
            </w:r>
          </w:p>
          <w:p w14:paraId="4F33B993" w14:textId="2DC17EF4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308-745-0780 </w:t>
            </w:r>
            <w:r w:rsidRPr="002C7B98">
              <w:rPr>
                <w:shd w:val="clear" w:color="auto" w:fill="FFFF00"/>
              </w:rPr>
              <w:t xml:space="preserve"> </w:t>
            </w:r>
          </w:p>
        </w:tc>
      </w:tr>
      <w:tr w:rsidR="002C7B98" w:rsidRPr="005F539F" w14:paraId="1F36BCA6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1066046" w14:textId="5C549870" w:rsidR="002C7B98" w:rsidRDefault="006B6150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apillion-LaVista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CA80571" w14:textId="23BFE4C5" w:rsidR="002C7B98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E8C2187" w14:textId="77777777" w:rsidR="006B6150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11 N. Monroe</w:t>
            </w:r>
          </w:p>
          <w:p w14:paraId="14E599BE" w14:textId="20EF04FF" w:rsidR="002C7B98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pillion, NE 68046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F8BFE3E" w14:textId="06B0FDBD" w:rsidR="002C7B98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 xml:space="preserve">Patti Drewes-Hynek </w:t>
            </w:r>
          </w:p>
          <w:p w14:paraId="4747D1C2" w14:textId="149A836F" w:rsidR="006B6150" w:rsidRPr="006B6150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263FC6A" w14:textId="2D2092F0" w:rsidR="006B6150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1" w:history="1">
              <w:r w:rsidR="000B2437" w:rsidRPr="000E7302">
                <w:rPr>
                  <w:rStyle w:val="Hyperlink"/>
                </w:rPr>
                <w:t>pdrewes-hynek@paplv.org</w:t>
              </w:r>
            </w:hyperlink>
            <w:r w:rsidR="006B6150">
              <w:t xml:space="preserve"> </w:t>
            </w:r>
          </w:p>
          <w:p w14:paraId="2946E11C" w14:textId="4F02E8EB" w:rsidR="002C7B98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514-3242</w:t>
            </w:r>
          </w:p>
        </w:tc>
      </w:tr>
      <w:tr w:rsidR="002C7B98" w:rsidRPr="005F539F" w14:paraId="3831C0E5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9B3FFCC" w14:textId="6D035B0F" w:rsidR="002C7B98" w:rsidRDefault="001C781F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lattsmouth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968F71F" w14:textId="5F6BBAD8" w:rsidR="002C7B98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CB94961" w14:textId="77777777" w:rsidR="001C781F" w:rsidRPr="007A66DC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912 East Hwy 34</w:t>
            </w:r>
          </w:p>
          <w:p w14:paraId="5ADD3B13" w14:textId="73AE5DFC" w:rsidR="007A66DC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lattsmouth, NE 68048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44CC83" w14:textId="5FF2B3F3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Juliana Beck </w:t>
            </w:r>
          </w:p>
          <w:p w14:paraId="7430276F" w14:textId="3DAE4E1F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F19F620" w14:textId="21FC73A9" w:rsidR="001C781F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2">
              <w:r w:rsidR="349D49C8" w:rsidRPr="349D49C8">
                <w:rPr>
                  <w:rStyle w:val="Hyperlink"/>
                  <w:rFonts w:ascii="Calibri" w:eastAsia="Calibri" w:hAnsi="Calibri" w:cs="Calibri"/>
                </w:rPr>
                <w:t>jbeck@pcsd.org</w:t>
              </w:r>
            </w:hyperlink>
            <w:r w:rsidR="349D49C8" w:rsidRPr="349D49C8">
              <w:rPr>
                <w:rFonts w:ascii="Calibri" w:eastAsia="Calibri" w:hAnsi="Calibri" w:cs="Calibri"/>
              </w:rPr>
              <w:t xml:space="preserve">   </w:t>
            </w:r>
            <w:r w:rsidR="001C781F">
              <w:t xml:space="preserve"> </w:t>
            </w:r>
          </w:p>
          <w:p w14:paraId="2204185F" w14:textId="69108CCE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402-296-5250 </w:t>
            </w:r>
          </w:p>
          <w:p w14:paraId="7665BDDD" w14:textId="136487AA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14:paraId="67B9A0EE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23652C87" w14:textId="0E53B7D0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Red Clou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F8895CC" w14:textId="1177240A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FA56676" w14:textId="25837190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4 N. Cherry St</w:t>
            </w:r>
          </w:p>
          <w:p w14:paraId="6AFAE569" w14:textId="61BD4D34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Cloud, NE 6897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56ECA8B" w14:textId="7EE67EA3" w:rsidR="546305F7" w:rsidRDefault="476990A5" w:rsidP="349D4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th</w:t>
            </w:r>
            <w:r w:rsidR="349D49C8">
              <w:t xml:space="preserve"> Fisher        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3D5B4B4" w14:textId="7EA20F0B" w:rsidR="546305F7" w:rsidRDefault="00000000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3">
              <w:r w:rsidR="546305F7" w:rsidRPr="546305F7">
                <w:rPr>
                  <w:rStyle w:val="Hyperlink"/>
                </w:rPr>
                <w:t>thevalleychild@gmail.org</w:t>
              </w:r>
            </w:hyperlink>
          </w:p>
          <w:p w14:paraId="0DAA6752" w14:textId="4D84558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746-5110</w:t>
            </w:r>
          </w:p>
        </w:tc>
      </w:tr>
      <w:tr w:rsidR="001C781F" w:rsidRPr="005F539F" w14:paraId="26D4B6C6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8288F8E" w14:textId="64802D32" w:rsidR="001C781F" w:rsidRDefault="007A66DC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ante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7181FD1" w14:textId="1080D453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26B034" w14:textId="77777777" w:rsidR="007A66DC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6 Frazier Ave. E</w:t>
            </w:r>
          </w:p>
          <w:p w14:paraId="6389579C" w14:textId="09426E38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iobrara, NE 6876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6F2EED7" w14:textId="3827BC38" w:rsidR="001C781F" w:rsidRDefault="00E176E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indy Nagel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DBD54BD" w14:textId="3980A74A" w:rsidR="00614860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614860" w:rsidRPr="00614860">
              <w:t>cnagel@santeeschools.org</w:t>
            </w:r>
          </w:p>
          <w:p w14:paraId="50C1688D" w14:textId="67A91CA8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57-2741</w:t>
            </w:r>
          </w:p>
        </w:tc>
      </w:tr>
      <w:tr w:rsidR="001C781F" w:rsidRPr="005F539F" w14:paraId="1DB31CA2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31BFB7B" w14:textId="14C35E83" w:rsidR="001C781F" w:rsidRDefault="005111C2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huyle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63D02B" w14:textId="2D3CC96C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</w:t>
            </w:r>
          </w:p>
          <w:p w14:paraId="338B5655" w14:textId="5B8D2A19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visiting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4A931BF" w14:textId="77777777" w:rsidR="005111C2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 E. 15th</w:t>
            </w:r>
          </w:p>
          <w:p w14:paraId="037BBAA6" w14:textId="39E61CF1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uyler, NE 686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1DF768" w14:textId="799BF0C2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ill Comley </w:t>
            </w:r>
          </w:p>
          <w:p w14:paraId="44BB5F9E" w14:textId="77777777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CB41586" w14:textId="048FBFA8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E36F39B" w14:textId="2436FE73" w:rsidR="005111C2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4">
              <w:r w:rsidR="005111C2" w:rsidRPr="7FD36BAC">
                <w:rPr>
                  <w:rStyle w:val="Hyperlink"/>
                </w:rPr>
                <w:t>Bill.comley@schuylercommuityschools.org</w:t>
              </w:r>
            </w:hyperlink>
            <w:r w:rsidR="005111C2">
              <w:t xml:space="preserve">   </w:t>
            </w:r>
          </w:p>
          <w:p w14:paraId="63AA7764" w14:textId="120D6155" w:rsidR="002B0F7D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52-9940 x302</w:t>
            </w:r>
          </w:p>
        </w:tc>
      </w:tr>
      <w:tr w:rsidR="001C781F" w:rsidRPr="005F539F" w14:paraId="1CC4F504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59EDD39" w14:textId="398301DD" w:rsidR="001C781F" w:rsidRDefault="002B0F7D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ottsbluff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99B6B0" w14:textId="5A5C7540" w:rsidR="001C781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108D9F1" w14:textId="53284398" w:rsidR="001C781F" w:rsidRPr="002B0F7D" w:rsidRDefault="353E31B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2602 2</w:t>
            </w:r>
            <w:r w:rsidRPr="70D10BF7">
              <w:rPr>
                <w:vertAlign w:val="superscript"/>
              </w:rPr>
              <w:t>nd</w:t>
            </w:r>
            <w:r>
              <w:t xml:space="preserve"> Ave. </w:t>
            </w:r>
            <w:r w:rsidR="46EE80C0">
              <w:t>Scottsbluff, NE 69361</w:t>
            </w:r>
          </w:p>
          <w:p w14:paraId="060255C2" w14:textId="64D7465E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7775845" w14:textId="78D845A8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Jodi Benson </w:t>
            </w:r>
          </w:p>
          <w:p w14:paraId="1701EF24" w14:textId="152E78E3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2A0A275" w14:textId="265BC5EF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29BDAFC" w14:textId="7937674B" w:rsidR="002B0F7D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5">
              <w:r w:rsidR="002B0F7D" w:rsidRPr="7FD36BAC">
                <w:rPr>
                  <w:rStyle w:val="Hyperlink"/>
                </w:rPr>
                <w:t>Jbenson@sbps.net</w:t>
              </w:r>
            </w:hyperlink>
            <w:r w:rsidR="002B0F7D">
              <w:t xml:space="preserve"> </w:t>
            </w:r>
          </w:p>
          <w:p w14:paraId="302CB743" w14:textId="77777777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6293</w:t>
            </w:r>
          </w:p>
          <w:p w14:paraId="07853813" w14:textId="32E06406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B0F7D" w:rsidRPr="005F539F" w14:paraId="5EED432F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EB4E82C" w14:textId="4C3CB96C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eward, Milford &amp; Centennia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D3BC9B6" w14:textId="0F8DC681" w:rsidR="002B0F7D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E7199B1" w14:textId="5DD353AB" w:rsidR="00713797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5</w:t>
            </w:r>
            <w:r w:rsidRPr="7FD36BAC">
              <w:rPr>
                <w:vertAlign w:val="superscript"/>
              </w:rPr>
              <w:t>th</w:t>
            </w:r>
            <w:r>
              <w:t xml:space="preserve"> St. </w:t>
            </w:r>
          </w:p>
          <w:p w14:paraId="49B609E8" w14:textId="0F61ED29" w:rsidR="00713797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ford, NE 6840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195FA68" w14:textId="43DD0F52" w:rsidR="006659CE" w:rsidRDefault="7C2E3135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e Rayburn</w:t>
            </w:r>
          </w:p>
          <w:p w14:paraId="67A6EB5C" w14:textId="0396FE0C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78126CE" w14:textId="4CB10962" w:rsidR="00536AD0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hyperlink r:id="rId46" w:history="1">
              <w:r w:rsidR="00E176EE" w:rsidRPr="00C86B81">
                <w:rPr>
                  <w:rStyle w:val="Hyperlink"/>
                  <w:sz w:val="20"/>
                  <w:szCs w:val="20"/>
                </w:rPr>
                <w:t>m</w:t>
              </w:r>
              <w:r w:rsidR="004D2BF2" w:rsidRPr="00C86B81">
                <w:rPr>
                  <w:rStyle w:val="Hyperlink"/>
                  <w:sz w:val="20"/>
                  <w:szCs w:val="20"/>
                </w:rPr>
                <w:t>ichele.rayburn@esu</w:t>
              </w:r>
              <w:r w:rsidR="00E176EE" w:rsidRPr="00C86B81">
                <w:rPr>
                  <w:rStyle w:val="Hyperlink"/>
                  <w:sz w:val="20"/>
                  <w:szCs w:val="20"/>
                </w:rPr>
                <w:t>6.org</w:t>
              </w:r>
            </w:hyperlink>
          </w:p>
          <w:p w14:paraId="09A01FB6" w14:textId="64F78A4A" w:rsidR="006659CE" w:rsidRPr="004020A7" w:rsidRDefault="00536AD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36AD0">
              <w:rPr>
                <w:sz w:val="20"/>
                <w:szCs w:val="20"/>
                <w:u w:val="single"/>
              </w:rPr>
              <w:t>402) 643-2941</w:t>
            </w:r>
          </w:p>
        </w:tc>
      </w:tr>
      <w:tr w:rsidR="002B0F7D" w:rsidRPr="005F539F" w14:paraId="2E20EE0E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C5380D5" w14:textId="60AC6121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idne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823ED9" w14:textId="33939251" w:rsidR="002B0F7D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1B1F203" w14:textId="687763F5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15 Avenue I 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368023F" w14:textId="3B46521F" w:rsidR="002B0F7D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  <w:p w14:paraId="229E1523" w14:textId="382B0C12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09309FB" w14:textId="1D6F11E7" w:rsidR="006659CE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7">
              <w:r w:rsidR="006659CE" w:rsidRPr="7FD36BAC">
                <w:rPr>
                  <w:rStyle w:val="Hyperlink"/>
                </w:rPr>
                <w:t>rmiller@esu13.org</w:t>
              </w:r>
            </w:hyperlink>
            <w:r w:rsidR="006659CE">
              <w:t xml:space="preserve"> </w:t>
            </w:r>
          </w:p>
          <w:p w14:paraId="259DB477" w14:textId="6E5F0554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="546305F7" w14:paraId="1A560E3F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674847D" w14:textId="14BE6AB8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South Sioux Cit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9F720BC" w14:textId="5AF10FE8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6383713" w14:textId="04C329DD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West 39</w:t>
            </w:r>
            <w:r w:rsidRPr="546305F7">
              <w:rPr>
                <w:vertAlign w:val="superscript"/>
              </w:rPr>
              <w:t>th</w:t>
            </w:r>
            <w:r>
              <w:t xml:space="preserve"> St.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27C2816" w14:textId="7D17E032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essica Majo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1902921" w14:textId="73D19DD9" w:rsidR="546305F7" w:rsidRDefault="00000000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hyperlink r:id="rId48">
              <w:r w:rsidR="546305F7" w:rsidRPr="546305F7">
                <w:rPr>
                  <w:rStyle w:val="Hyperlink"/>
                  <w:sz w:val="18"/>
                  <w:szCs w:val="18"/>
                </w:rPr>
                <w:t>jessica.major@sscards.org</w:t>
              </w:r>
            </w:hyperlink>
          </w:p>
          <w:p w14:paraId="119AE19A" w14:textId="087C1FDB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546305F7">
              <w:rPr>
                <w:sz w:val="18"/>
                <w:szCs w:val="18"/>
              </w:rPr>
              <w:t>402-494-3501</w:t>
            </w:r>
          </w:p>
        </w:tc>
      </w:tr>
      <w:tr w:rsidR="002B0F7D" w:rsidRPr="005F539F" w14:paraId="48716039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ADBB8B4" w14:textId="47D5CD59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>St. Pau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A499BDE" w14:textId="26114372" w:rsidR="002B0F7D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147E1A" w14:textId="4639B497" w:rsidR="006659CE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.O. Box 372</w:t>
            </w:r>
          </w:p>
          <w:p w14:paraId="24ED829F" w14:textId="7147F0F8" w:rsidR="006659CE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D7609D4" w14:textId="7D09A01B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ichelle Dredge </w:t>
            </w:r>
          </w:p>
          <w:p w14:paraId="3AD50FE1" w14:textId="77777777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6B8C19D" w14:textId="755037C6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DB5799A" w14:textId="5CC17D6C" w:rsidR="006659CE" w:rsidRPr="007316FD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49">
              <w:r w:rsidR="006659CE" w:rsidRPr="007316FD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="006659CE" w:rsidRPr="007316FD">
              <w:rPr>
                <w:sz w:val="18"/>
                <w:szCs w:val="18"/>
              </w:rPr>
              <w:t xml:space="preserve">  </w:t>
            </w:r>
          </w:p>
          <w:p w14:paraId="38E87230" w14:textId="28B14324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745-0780 x114</w:t>
            </w:r>
          </w:p>
        </w:tc>
      </w:tr>
      <w:tr w:rsidR="00A84436" w:rsidRPr="005F539F" w14:paraId="7FD9F634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665F196" w14:textId="06A2BD83" w:rsidR="00A84436" w:rsidRDefault="00A84436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proofErr w:type="spellStart"/>
            <w:r w:rsidRPr="7FD36BAC">
              <w:rPr>
                <w:rFonts w:eastAsiaTheme="minorEastAsia"/>
                <w:color w:val="000000" w:themeColor="text1"/>
              </w:rPr>
              <w:t>Um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r w:rsidRPr="7FD36BAC">
              <w:rPr>
                <w:rFonts w:eastAsiaTheme="minorEastAsia"/>
                <w:color w:val="000000" w:themeColor="text1"/>
              </w:rPr>
              <w:t>h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proofErr w:type="spellEnd"/>
            <w:r w:rsidRPr="7FD36BAC">
              <w:rPr>
                <w:rFonts w:eastAsiaTheme="minorEastAsia"/>
                <w:color w:val="000000" w:themeColor="text1"/>
              </w:rPr>
              <w:t xml:space="preserve"> Nation (in Macy)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FF1D843" w14:textId="2FCBF248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243C3E0" w14:textId="77777777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0 Main</w:t>
            </w:r>
          </w:p>
          <w:p w14:paraId="7C027B32" w14:textId="0CBE5939" w:rsidR="00A84436" w:rsidRP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Macy, NE 68039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63D2CEC" w14:textId="084AEDB5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cey Satere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446BFC04" w14:textId="794A5D95" w:rsidR="00A84436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0">
              <w:r w:rsidR="00A84436" w:rsidRPr="7FD36BAC">
                <w:rPr>
                  <w:rStyle w:val="Hyperlink"/>
                </w:rPr>
                <w:t>lsateren@unpsk-12.org</w:t>
              </w:r>
            </w:hyperlink>
            <w:r w:rsidR="00A84436">
              <w:t xml:space="preserve"> </w:t>
            </w:r>
          </w:p>
          <w:p w14:paraId="7DB005CF" w14:textId="77777777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837-5622</w:t>
            </w:r>
          </w:p>
          <w:p w14:paraId="73F101AB" w14:textId="3D8DF645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546305F7" w14:paraId="7DE9CDFD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29618F1A" w14:textId="5001C735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proofErr w:type="spellStart"/>
            <w:r w:rsidRPr="546305F7">
              <w:rPr>
                <w:rFonts w:eastAsiaTheme="minorEastAsia"/>
                <w:color w:val="000000" w:themeColor="text1"/>
              </w:rPr>
              <w:t>Walthill</w:t>
            </w:r>
            <w:proofErr w:type="spellEnd"/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9214AC0" w14:textId="36699BF1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3D45534" w14:textId="4CFB1DC3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02 Main St.</w:t>
            </w:r>
          </w:p>
          <w:p w14:paraId="1635FB1E" w14:textId="014824A1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Walhill</w:t>
            </w:r>
            <w:proofErr w:type="spellEnd"/>
            <w:r>
              <w:t>, NE 6806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4810601" w14:textId="4571B96E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h Sackman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8C001CA" w14:textId="40142235" w:rsidR="546305F7" w:rsidRDefault="00000000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51">
              <w:r w:rsidR="546305F7" w:rsidRPr="546305F7">
                <w:rPr>
                  <w:rStyle w:val="Hyperlink"/>
                  <w:sz w:val="20"/>
                  <w:szCs w:val="20"/>
                </w:rPr>
                <w:t>Ssackmann@walthillschool.org</w:t>
              </w:r>
            </w:hyperlink>
          </w:p>
          <w:p w14:paraId="46025671" w14:textId="6B461846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546305F7">
              <w:rPr>
                <w:sz w:val="20"/>
                <w:szCs w:val="20"/>
              </w:rPr>
              <w:t>402-846-5432</w:t>
            </w:r>
          </w:p>
        </w:tc>
      </w:tr>
      <w:tr w:rsidR="546305F7" w14:paraId="2ECC23E2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3DEFC5F" w14:textId="67F76C0D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Weeping Wate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6B30F9" w14:textId="44D21F82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5EE4233" w14:textId="415E7F4F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4 West O St</w:t>
            </w:r>
          </w:p>
          <w:p w14:paraId="15D7738B" w14:textId="06E9F2F2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eping Water, NE 6846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02F7B75" w14:textId="753EE531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y Kroll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85D947A" w14:textId="7B033F69" w:rsidR="546305F7" w:rsidRDefault="00000000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52">
              <w:r w:rsidR="546305F7" w:rsidRPr="546305F7">
                <w:rPr>
                  <w:rStyle w:val="Hyperlink"/>
                  <w:sz w:val="20"/>
                  <w:szCs w:val="20"/>
                </w:rPr>
                <w:t>akroll@weepingwaterps.org</w:t>
              </w:r>
            </w:hyperlink>
          </w:p>
          <w:p w14:paraId="3C3C6BFF" w14:textId="5CE1EA26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546305F7">
              <w:rPr>
                <w:sz w:val="20"/>
                <w:szCs w:val="20"/>
              </w:rPr>
              <w:t>402-267-2445</w:t>
            </w:r>
          </w:p>
        </w:tc>
      </w:tr>
      <w:tr w:rsidR="00A84436" w:rsidRPr="005F539F" w14:paraId="5993B292" w14:textId="77777777" w:rsidTr="28A753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FFCBE0C" w14:textId="3AA7258F" w:rsidR="00A84436" w:rsidRDefault="00A84436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Winnebago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E13A96C" w14:textId="1F57403B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F7FE999" w14:textId="77777777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ner: Educare</w:t>
            </w:r>
          </w:p>
          <w:p w14:paraId="00CE00F5" w14:textId="77777777" w:rsidR="00133EB0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7 Frenchman</w:t>
            </w:r>
          </w:p>
          <w:p w14:paraId="535796FC" w14:textId="7A076156" w:rsidR="00133EB0" w:rsidRPr="00A84436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Winnebago, NE 6807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2481A09" w14:textId="628C8A3B" w:rsidR="00A84436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rittney Stansberry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52E73E4" w14:textId="6538BD38" w:rsidR="00133EB0" w:rsidRPr="007316FD" w:rsidRDefault="0000000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53">
              <w:r w:rsidR="00133EB0" w:rsidRPr="007316FD">
                <w:rPr>
                  <w:rStyle w:val="Hyperlink"/>
                  <w:sz w:val="20"/>
                  <w:szCs w:val="20"/>
                </w:rPr>
                <w:t>bstansberry@wintnebagok12.org</w:t>
              </w:r>
            </w:hyperlink>
            <w:r w:rsidR="00133EB0" w:rsidRPr="007316FD">
              <w:rPr>
                <w:sz w:val="20"/>
                <w:szCs w:val="20"/>
              </w:rPr>
              <w:t xml:space="preserve"> </w:t>
            </w:r>
          </w:p>
          <w:p w14:paraId="031BB8F8" w14:textId="6A7A8B53" w:rsidR="00A84436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340-4792</w:t>
            </w:r>
          </w:p>
        </w:tc>
      </w:tr>
      <w:tr w:rsidR="00A84436" w:rsidRPr="005F539F" w14:paraId="0C99C906" w14:textId="77777777" w:rsidTr="28A753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34A6359" w14:textId="20CB1730" w:rsidR="00A84436" w:rsidRDefault="00133EB0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York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7D22B84" w14:textId="7E56E6AD" w:rsidR="00A84436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133EB0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14BEAAC" w14:textId="713D65A8" w:rsidR="00133EB0" w:rsidRDefault="546305F7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19 North Lincoln Ave.</w:t>
            </w:r>
          </w:p>
          <w:p w14:paraId="1876AB78" w14:textId="77777777" w:rsidR="00133EB0" w:rsidRDefault="00133EB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ork, NE 68467</w:t>
            </w:r>
          </w:p>
          <w:p w14:paraId="04DC4D29" w14:textId="0A8B126F" w:rsidR="00A84436" w:rsidRP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6B52C7" w14:textId="77B2D494" w:rsidR="00133EB0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lsey K</w:t>
            </w:r>
            <w:r w:rsidR="1B18956B">
              <w:t>lein</w:t>
            </w:r>
            <w:r w:rsidR="15ACD843">
              <w:t>-HV</w:t>
            </w:r>
          </w:p>
          <w:p w14:paraId="72D592B3" w14:textId="0F132255" w:rsidR="2B515BC4" w:rsidRDefault="2B515BC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D933D4B" w14:textId="0110E709" w:rsidR="15ACD843" w:rsidRDefault="15ACD84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ndra Berlin-CCP</w:t>
            </w:r>
          </w:p>
          <w:p w14:paraId="1288C815" w14:textId="123AD50E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7AD46C4" w14:textId="03340E20" w:rsidR="00A84436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hyperlink r:id="rId54">
              <w:r w:rsidR="1B18956B" w:rsidRPr="7FD36BAC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chelsey.klein@yorkdukes.org</w:t>
              </w:r>
            </w:hyperlink>
          </w:p>
          <w:p w14:paraId="60C60FCD" w14:textId="58DF6A30" w:rsid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t xml:space="preserve">402-362-1414 </w:t>
            </w:r>
          </w:p>
          <w:p w14:paraId="448DB06F" w14:textId="3F11797D" w:rsidR="00A84436" w:rsidRDefault="0000000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55">
              <w:r w:rsidR="3AEC6621" w:rsidRPr="7FD36BAC">
                <w:rPr>
                  <w:rStyle w:val="Hyperlink"/>
                  <w:sz w:val="20"/>
                  <w:szCs w:val="20"/>
                </w:rPr>
                <w:t>chandra.berlin@yorkdukes.org</w:t>
              </w:r>
            </w:hyperlink>
          </w:p>
          <w:p w14:paraId="24708B39" w14:textId="3CF28193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3D9D93D" w14:textId="5E323997" w:rsidR="0014299A" w:rsidRPr="00A143C8" w:rsidRDefault="0014299A" w:rsidP="7FD36BAC">
      <w:pPr>
        <w:spacing w:after="0"/>
        <w:rPr>
          <w:sz w:val="18"/>
          <w:szCs w:val="18"/>
        </w:rPr>
      </w:pPr>
    </w:p>
    <w:p w14:paraId="732B8111" w14:textId="243A1108" w:rsidR="002A513F" w:rsidRPr="00A143C8" w:rsidRDefault="002A513F" w:rsidP="7FD36BAC">
      <w:pPr>
        <w:spacing w:after="0" w:line="240" w:lineRule="auto"/>
        <w:ind w:right="-900"/>
        <w:rPr>
          <w:sz w:val="18"/>
          <w:szCs w:val="18"/>
        </w:rPr>
      </w:pPr>
    </w:p>
    <w:sectPr w:rsidR="002A513F" w:rsidRPr="00A143C8" w:rsidSect="005F539F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30C0B" w14:textId="77777777" w:rsidR="00457283" w:rsidRDefault="00457283" w:rsidP="00343290">
      <w:pPr>
        <w:spacing w:after="0" w:line="240" w:lineRule="auto"/>
      </w:pPr>
      <w:r>
        <w:separator/>
      </w:r>
    </w:p>
  </w:endnote>
  <w:endnote w:type="continuationSeparator" w:id="0">
    <w:p w14:paraId="37FDA625" w14:textId="77777777" w:rsidR="00457283" w:rsidRDefault="00457283" w:rsidP="00343290">
      <w:pPr>
        <w:spacing w:after="0" w:line="240" w:lineRule="auto"/>
      </w:pPr>
      <w:r>
        <w:continuationSeparator/>
      </w:r>
    </w:p>
  </w:endnote>
  <w:endnote w:type="continuationNotice" w:id="1">
    <w:p w14:paraId="3F3A65AC" w14:textId="77777777" w:rsidR="00457283" w:rsidRDefault="004572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3BED6" w14:textId="77777777" w:rsidR="00491D83" w:rsidRDefault="00491D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2C52E6" w14:paraId="467BD6EF" w14:textId="77777777" w:rsidTr="4DFF06A0">
      <w:tc>
        <w:tcPr>
          <w:tcW w:w="4800" w:type="dxa"/>
        </w:tcPr>
        <w:p w14:paraId="3BA902AE" w14:textId="62F3B253" w:rsidR="002C52E6" w:rsidRDefault="002C52E6" w:rsidP="4DFF06A0">
          <w:pPr>
            <w:pStyle w:val="Header"/>
            <w:ind w:left="-115"/>
          </w:pPr>
        </w:p>
      </w:tc>
      <w:tc>
        <w:tcPr>
          <w:tcW w:w="4800" w:type="dxa"/>
        </w:tcPr>
        <w:p w14:paraId="759390C1" w14:textId="06651D5F" w:rsidR="002C52E6" w:rsidRDefault="002C52E6" w:rsidP="4DFF06A0">
          <w:pPr>
            <w:pStyle w:val="Header"/>
            <w:jc w:val="center"/>
          </w:pPr>
        </w:p>
      </w:tc>
      <w:tc>
        <w:tcPr>
          <w:tcW w:w="4800" w:type="dxa"/>
        </w:tcPr>
        <w:p w14:paraId="0FEAA520" w14:textId="0EC3CFE7" w:rsidR="002C52E6" w:rsidRDefault="002C52E6" w:rsidP="4DFF06A0">
          <w:pPr>
            <w:pStyle w:val="Header"/>
            <w:ind w:right="-115"/>
            <w:jc w:val="right"/>
          </w:pPr>
        </w:p>
      </w:tc>
    </w:tr>
  </w:tbl>
  <w:p w14:paraId="2C08CAD3" w14:textId="3CF52F87" w:rsidR="002C52E6" w:rsidRDefault="002C52E6" w:rsidP="4DFF06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7C548" w14:textId="77777777" w:rsidR="00491D83" w:rsidRDefault="00491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0F4AE" w14:textId="77777777" w:rsidR="00457283" w:rsidRDefault="00457283" w:rsidP="00343290">
      <w:pPr>
        <w:spacing w:after="0" w:line="240" w:lineRule="auto"/>
      </w:pPr>
      <w:r>
        <w:separator/>
      </w:r>
    </w:p>
  </w:footnote>
  <w:footnote w:type="continuationSeparator" w:id="0">
    <w:p w14:paraId="37E63140" w14:textId="77777777" w:rsidR="00457283" w:rsidRDefault="00457283" w:rsidP="00343290">
      <w:pPr>
        <w:spacing w:after="0" w:line="240" w:lineRule="auto"/>
      </w:pPr>
      <w:r>
        <w:continuationSeparator/>
      </w:r>
    </w:p>
  </w:footnote>
  <w:footnote w:type="continuationNotice" w:id="1">
    <w:p w14:paraId="2A3D5D2B" w14:textId="77777777" w:rsidR="00457283" w:rsidRDefault="004572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46D1F" w14:textId="77777777" w:rsidR="00491D83" w:rsidRDefault="00491D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557F8" w14:textId="41831305" w:rsidR="002C52E6" w:rsidRPr="00343290" w:rsidRDefault="002C52E6" w:rsidP="001D2B69">
    <w:pPr>
      <w:pStyle w:val="Header"/>
      <w:jc w:val="center"/>
      <w:rPr>
        <w:sz w:val="52"/>
        <w:szCs w:val="52"/>
      </w:rPr>
    </w:pPr>
    <w:r w:rsidRPr="00343290">
      <w:rPr>
        <w:noProof/>
        <w:sz w:val="36"/>
      </w:rPr>
      <w:drawing>
        <wp:anchor distT="0" distB="0" distL="114300" distR="114300" simplePos="0" relativeHeight="251658240" behindDoc="0" locked="0" layoutInCell="1" allowOverlap="1" wp14:anchorId="32730A59" wp14:editId="07777777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028700" cy="824230"/>
          <wp:effectExtent l="0" t="0" r="0" b="0"/>
          <wp:wrapSquare wrapText="bothSides"/>
          <wp:docPr id="2" name="Picture 1" descr="C:\Users\Karen Pinkelman\AppData\Local\Microsoft\Windows\Temporary Internet Files\Content.Outlook\117VYMC2\Sixpence logo colo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ren Pinkelman\AppData\Local\Microsoft\Windows\Temporary Internet Files\Content.Outlook\117VYMC2\Sixpence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FD36BAC">
      <w:rPr>
        <w:sz w:val="52"/>
        <w:szCs w:val="52"/>
      </w:rPr>
      <w:t xml:space="preserve">Sixpence </w:t>
    </w:r>
    <w:r w:rsidR="7FD36BAC" w:rsidRPr="1DB9D26D">
      <w:rPr>
        <w:sz w:val="52"/>
        <w:szCs w:val="52"/>
      </w:rPr>
      <w:t>Grantee</w:t>
    </w:r>
    <w:r w:rsidR="7FD36BAC">
      <w:rPr>
        <w:sz w:val="52"/>
        <w:szCs w:val="52"/>
      </w:rPr>
      <w:t xml:space="preserve"> Contacts</w:t>
    </w:r>
  </w:p>
  <w:p w14:paraId="4C9181E4" w14:textId="77777777" w:rsidR="002C52E6" w:rsidRPr="00343290" w:rsidRDefault="002C52E6" w:rsidP="00F80244">
    <w:pPr>
      <w:pStyle w:val="Header"/>
      <w:rPr>
        <w:sz w:val="28"/>
      </w:rPr>
    </w:pPr>
    <w:r>
      <w:rPr>
        <w:sz w:val="28"/>
      </w:rPr>
      <w:tab/>
    </w:r>
    <w:r>
      <w:rPr>
        <w:sz w:val="28"/>
      </w:rPr>
      <w:tab/>
    </w:r>
  </w:p>
  <w:p w14:paraId="5CBF730E" w14:textId="77777777" w:rsidR="002C52E6" w:rsidRDefault="002C52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291E7" w14:textId="77777777" w:rsidR="00491D83" w:rsidRDefault="00491D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Q3NDewMDIwN7FQ0lEKTi0uzszPAykwrQUAVAZhLCwAAAA="/>
  </w:docVars>
  <w:rsids>
    <w:rsidRoot w:val="00343290"/>
    <w:rsid w:val="00002A37"/>
    <w:rsid w:val="000109BC"/>
    <w:rsid w:val="0002229D"/>
    <w:rsid w:val="00031905"/>
    <w:rsid w:val="00032BE5"/>
    <w:rsid w:val="00040BAA"/>
    <w:rsid w:val="00042793"/>
    <w:rsid w:val="0004459D"/>
    <w:rsid w:val="000538DE"/>
    <w:rsid w:val="00055338"/>
    <w:rsid w:val="0005551A"/>
    <w:rsid w:val="00062D9B"/>
    <w:rsid w:val="000909FF"/>
    <w:rsid w:val="000A07F6"/>
    <w:rsid w:val="000A4042"/>
    <w:rsid w:val="000A7EC2"/>
    <w:rsid w:val="000B08ED"/>
    <w:rsid w:val="000B2437"/>
    <w:rsid w:val="000B266E"/>
    <w:rsid w:val="000B2888"/>
    <w:rsid w:val="000C71B3"/>
    <w:rsid w:val="000D2E45"/>
    <w:rsid w:val="000D32E4"/>
    <w:rsid w:val="000D499B"/>
    <w:rsid w:val="000E6213"/>
    <w:rsid w:val="000F7F5A"/>
    <w:rsid w:val="00102596"/>
    <w:rsid w:val="00104D2C"/>
    <w:rsid w:val="001057DB"/>
    <w:rsid w:val="00105E46"/>
    <w:rsid w:val="001102C2"/>
    <w:rsid w:val="00113721"/>
    <w:rsid w:val="00133EB0"/>
    <w:rsid w:val="00136886"/>
    <w:rsid w:val="00136A18"/>
    <w:rsid w:val="00136BE8"/>
    <w:rsid w:val="00136E98"/>
    <w:rsid w:val="0014299A"/>
    <w:rsid w:val="001447D0"/>
    <w:rsid w:val="00145DF9"/>
    <w:rsid w:val="0014768A"/>
    <w:rsid w:val="00153ECD"/>
    <w:rsid w:val="0016027B"/>
    <w:rsid w:val="001665B3"/>
    <w:rsid w:val="00166836"/>
    <w:rsid w:val="00175DA0"/>
    <w:rsid w:val="00176CCD"/>
    <w:rsid w:val="001774A0"/>
    <w:rsid w:val="00184648"/>
    <w:rsid w:val="0018522F"/>
    <w:rsid w:val="00186F95"/>
    <w:rsid w:val="0019097B"/>
    <w:rsid w:val="00191988"/>
    <w:rsid w:val="0019436C"/>
    <w:rsid w:val="00195F2B"/>
    <w:rsid w:val="001972EB"/>
    <w:rsid w:val="0019757D"/>
    <w:rsid w:val="001A19FC"/>
    <w:rsid w:val="001A7309"/>
    <w:rsid w:val="001B66AB"/>
    <w:rsid w:val="001C77F1"/>
    <w:rsid w:val="001C781F"/>
    <w:rsid w:val="001D2B69"/>
    <w:rsid w:val="001E1032"/>
    <w:rsid w:val="001E2B28"/>
    <w:rsid w:val="001E5208"/>
    <w:rsid w:val="001E560F"/>
    <w:rsid w:val="001F0FD9"/>
    <w:rsid w:val="001F3009"/>
    <w:rsid w:val="00204E5F"/>
    <w:rsid w:val="00205AF4"/>
    <w:rsid w:val="0020654B"/>
    <w:rsid w:val="002120A2"/>
    <w:rsid w:val="002155BE"/>
    <w:rsid w:val="00232CB8"/>
    <w:rsid w:val="00236461"/>
    <w:rsid w:val="002440F6"/>
    <w:rsid w:val="002576B5"/>
    <w:rsid w:val="002610F0"/>
    <w:rsid w:val="00276A7D"/>
    <w:rsid w:val="00280280"/>
    <w:rsid w:val="002810CD"/>
    <w:rsid w:val="00281490"/>
    <w:rsid w:val="002A450B"/>
    <w:rsid w:val="002A513F"/>
    <w:rsid w:val="002B0F7D"/>
    <w:rsid w:val="002B3BA7"/>
    <w:rsid w:val="002C1A8D"/>
    <w:rsid w:val="002C52E6"/>
    <w:rsid w:val="002C6FEE"/>
    <w:rsid w:val="002C7B98"/>
    <w:rsid w:val="002D397B"/>
    <w:rsid w:val="002E0C42"/>
    <w:rsid w:val="002E4EE4"/>
    <w:rsid w:val="003015A5"/>
    <w:rsid w:val="003035FE"/>
    <w:rsid w:val="00312168"/>
    <w:rsid w:val="00312A59"/>
    <w:rsid w:val="003146E3"/>
    <w:rsid w:val="00316239"/>
    <w:rsid w:val="00331B87"/>
    <w:rsid w:val="003337CF"/>
    <w:rsid w:val="00343290"/>
    <w:rsid w:val="00350AEC"/>
    <w:rsid w:val="00356CA8"/>
    <w:rsid w:val="003734B6"/>
    <w:rsid w:val="00374268"/>
    <w:rsid w:val="00381A00"/>
    <w:rsid w:val="00396986"/>
    <w:rsid w:val="003A414E"/>
    <w:rsid w:val="003B0F86"/>
    <w:rsid w:val="003C78A9"/>
    <w:rsid w:val="003D207B"/>
    <w:rsid w:val="003D2F9C"/>
    <w:rsid w:val="003D69B5"/>
    <w:rsid w:val="003D71A7"/>
    <w:rsid w:val="003F4DE4"/>
    <w:rsid w:val="003F55A3"/>
    <w:rsid w:val="003F78E6"/>
    <w:rsid w:val="004020A7"/>
    <w:rsid w:val="004061F7"/>
    <w:rsid w:val="00407F0F"/>
    <w:rsid w:val="00414A04"/>
    <w:rsid w:val="0043194C"/>
    <w:rsid w:val="004456A8"/>
    <w:rsid w:val="00445E31"/>
    <w:rsid w:val="00447CAC"/>
    <w:rsid w:val="0045247A"/>
    <w:rsid w:val="00457283"/>
    <w:rsid w:val="004756DF"/>
    <w:rsid w:val="00475A11"/>
    <w:rsid w:val="0047658C"/>
    <w:rsid w:val="0047751D"/>
    <w:rsid w:val="004872C6"/>
    <w:rsid w:val="0048745C"/>
    <w:rsid w:val="00491D83"/>
    <w:rsid w:val="00492F39"/>
    <w:rsid w:val="00495B24"/>
    <w:rsid w:val="004A3006"/>
    <w:rsid w:val="004A41EF"/>
    <w:rsid w:val="004B76F7"/>
    <w:rsid w:val="004D2BF2"/>
    <w:rsid w:val="004D35F7"/>
    <w:rsid w:val="004E6BBE"/>
    <w:rsid w:val="004F26FC"/>
    <w:rsid w:val="004F49DC"/>
    <w:rsid w:val="004F4A99"/>
    <w:rsid w:val="005111C2"/>
    <w:rsid w:val="00535E2A"/>
    <w:rsid w:val="00536AD0"/>
    <w:rsid w:val="00541D2B"/>
    <w:rsid w:val="0054400D"/>
    <w:rsid w:val="00546E25"/>
    <w:rsid w:val="00547166"/>
    <w:rsid w:val="00550998"/>
    <w:rsid w:val="00560A1A"/>
    <w:rsid w:val="0058195B"/>
    <w:rsid w:val="00594933"/>
    <w:rsid w:val="00595180"/>
    <w:rsid w:val="005A2D85"/>
    <w:rsid w:val="005A71A9"/>
    <w:rsid w:val="005C5FC8"/>
    <w:rsid w:val="005C7C50"/>
    <w:rsid w:val="005D652F"/>
    <w:rsid w:val="005E2470"/>
    <w:rsid w:val="005F1E36"/>
    <w:rsid w:val="005F3D60"/>
    <w:rsid w:val="005F539F"/>
    <w:rsid w:val="005F71A5"/>
    <w:rsid w:val="00607D52"/>
    <w:rsid w:val="0061018D"/>
    <w:rsid w:val="00614860"/>
    <w:rsid w:val="00615EE0"/>
    <w:rsid w:val="006275AD"/>
    <w:rsid w:val="006279D4"/>
    <w:rsid w:val="00641C24"/>
    <w:rsid w:val="00642F05"/>
    <w:rsid w:val="006524C7"/>
    <w:rsid w:val="0066088C"/>
    <w:rsid w:val="006659CE"/>
    <w:rsid w:val="00665B71"/>
    <w:rsid w:val="006A2461"/>
    <w:rsid w:val="006A313F"/>
    <w:rsid w:val="006A37E3"/>
    <w:rsid w:val="006A424A"/>
    <w:rsid w:val="006B39C2"/>
    <w:rsid w:val="006B6150"/>
    <w:rsid w:val="006B744D"/>
    <w:rsid w:val="006C60C2"/>
    <w:rsid w:val="006D79DF"/>
    <w:rsid w:val="006E0A25"/>
    <w:rsid w:val="006F0B0C"/>
    <w:rsid w:val="006F18B6"/>
    <w:rsid w:val="006F1B7F"/>
    <w:rsid w:val="006F2418"/>
    <w:rsid w:val="006F471F"/>
    <w:rsid w:val="007015C8"/>
    <w:rsid w:val="00701DAB"/>
    <w:rsid w:val="00713797"/>
    <w:rsid w:val="00714007"/>
    <w:rsid w:val="00714C5A"/>
    <w:rsid w:val="007263C7"/>
    <w:rsid w:val="00727A58"/>
    <w:rsid w:val="007316FD"/>
    <w:rsid w:val="007361F3"/>
    <w:rsid w:val="00737BA5"/>
    <w:rsid w:val="007428C3"/>
    <w:rsid w:val="00747214"/>
    <w:rsid w:val="00783BD4"/>
    <w:rsid w:val="0078473C"/>
    <w:rsid w:val="007848BB"/>
    <w:rsid w:val="00787F2F"/>
    <w:rsid w:val="00790378"/>
    <w:rsid w:val="00792C9B"/>
    <w:rsid w:val="007A4781"/>
    <w:rsid w:val="007A66DC"/>
    <w:rsid w:val="007B0A34"/>
    <w:rsid w:val="007B1870"/>
    <w:rsid w:val="007B5346"/>
    <w:rsid w:val="007D0E08"/>
    <w:rsid w:val="007D1543"/>
    <w:rsid w:val="007D34C8"/>
    <w:rsid w:val="007E0A24"/>
    <w:rsid w:val="007F5738"/>
    <w:rsid w:val="007F665C"/>
    <w:rsid w:val="00801E74"/>
    <w:rsid w:val="0080504A"/>
    <w:rsid w:val="0081025F"/>
    <w:rsid w:val="00812733"/>
    <w:rsid w:val="00815292"/>
    <w:rsid w:val="008154F6"/>
    <w:rsid w:val="00821337"/>
    <w:rsid w:val="008235B4"/>
    <w:rsid w:val="00823D9A"/>
    <w:rsid w:val="00832847"/>
    <w:rsid w:val="0085278F"/>
    <w:rsid w:val="008549F4"/>
    <w:rsid w:val="00875DD5"/>
    <w:rsid w:val="00877600"/>
    <w:rsid w:val="0088583B"/>
    <w:rsid w:val="00890684"/>
    <w:rsid w:val="00893122"/>
    <w:rsid w:val="008A02AA"/>
    <w:rsid w:val="008A02B7"/>
    <w:rsid w:val="008A065D"/>
    <w:rsid w:val="008A4BC1"/>
    <w:rsid w:val="008B2458"/>
    <w:rsid w:val="008C0875"/>
    <w:rsid w:val="008C524E"/>
    <w:rsid w:val="008C6E88"/>
    <w:rsid w:val="008D72D0"/>
    <w:rsid w:val="008D74AE"/>
    <w:rsid w:val="008E0B66"/>
    <w:rsid w:val="008E73A9"/>
    <w:rsid w:val="009130FC"/>
    <w:rsid w:val="00913BBB"/>
    <w:rsid w:val="00913BDD"/>
    <w:rsid w:val="009401AC"/>
    <w:rsid w:val="009406CA"/>
    <w:rsid w:val="00940E9E"/>
    <w:rsid w:val="00942EBE"/>
    <w:rsid w:val="00943FF6"/>
    <w:rsid w:val="00945924"/>
    <w:rsid w:val="009479E4"/>
    <w:rsid w:val="00955C15"/>
    <w:rsid w:val="00960CDB"/>
    <w:rsid w:val="00962521"/>
    <w:rsid w:val="00964471"/>
    <w:rsid w:val="00965C6E"/>
    <w:rsid w:val="009720E4"/>
    <w:rsid w:val="0098242A"/>
    <w:rsid w:val="00984686"/>
    <w:rsid w:val="00985612"/>
    <w:rsid w:val="00991EE2"/>
    <w:rsid w:val="00995440"/>
    <w:rsid w:val="00997383"/>
    <w:rsid w:val="009B2B87"/>
    <w:rsid w:val="009B36C6"/>
    <w:rsid w:val="009B7383"/>
    <w:rsid w:val="009C3085"/>
    <w:rsid w:val="009C3211"/>
    <w:rsid w:val="009C773E"/>
    <w:rsid w:val="009D3EEC"/>
    <w:rsid w:val="009F0ACC"/>
    <w:rsid w:val="00A05E5F"/>
    <w:rsid w:val="00A143C8"/>
    <w:rsid w:val="00A241B7"/>
    <w:rsid w:val="00A262BA"/>
    <w:rsid w:val="00A32DA2"/>
    <w:rsid w:val="00A40831"/>
    <w:rsid w:val="00A479BD"/>
    <w:rsid w:val="00A61A71"/>
    <w:rsid w:val="00A7481A"/>
    <w:rsid w:val="00A8181E"/>
    <w:rsid w:val="00A83023"/>
    <w:rsid w:val="00A836CB"/>
    <w:rsid w:val="00A84436"/>
    <w:rsid w:val="00AA3B67"/>
    <w:rsid w:val="00AA566F"/>
    <w:rsid w:val="00AB280E"/>
    <w:rsid w:val="00AC7423"/>
    <w:rsid w:val="00AD5245"/>
    <w:rsid w:val="00AD78C5"/>
    <w:rsid w:val="00AE57D9"/>
    <w:rsid w:val="00B04263"/>
    <w:rsid w:val="00B137EE"/>
    <w:rsid w:val="00B1714B"/>
    <w:rsid w:val="00B26392"/>
    <w:rsid w:val="00B32E62"/>
    <w:rsid w:val="00B33D9C"/>
    <w:rsid w:val="00B46D0E"/>
    <w:rsid w:val="00B60FB3"/>
    <w:rsid w:val="00B674A9"/>
    <w:rsid w:val="00B71194"/>
    <w:rsid w:val="00B73084"/>
    <w:rsid w:val="00B73B1D"/>
    <w:rsid w:val="00B75F1B"/>
    <w:rsid w:val="00B76548"/>
    <w:rsid w:val="00B84B2E"/>
    <w:rsid w:val="00B85011"/>
    <w:rsid w:val="00B95682"/>
    <w:rsid w:val="00BA5D51"/>
    <w:rsid w:val="00BB1A44"/>
    <w:rsid w:val="00BE583F"/>
    <w:rsid w:val="00BF38C2"/>
    <w:rsid w:val="00BF4506"/>
    <w:rsid w:val="00BF5335"/>
    <w:rsid w:val="00BF58DA"/>
    <w:rsid w:val="00BF5F48"/>
    <w:rsid w:val="00C05650"/>
    <w:rsid w:val="00C40D7D"/>
    <w:rsid w:val="00C41B5B"/>
    <w:rsid w:val="00C4208D"/>
    <w:rsid w:val="00C44FF3"/>
    <w:rsid w:val="00C47856"/>
    <w:rsid w:val="00C54CD0"/>
    <w:rsid w:val="00C7469A"/>
    <w:rsid w:val="00C7546A"/>
    <w:rsid w:val="00C86B81"/>
    <w:rsid w:val="00C87C13"/>
    <w:rsid w:val="00C94FEB"/>
    <w:rsid w:val="00C95CF2"/>
    <w:rsid w:val="00CA0565"/>
    <w:rsid w:val="00CA6BCA"/>
    <w:rsid w:val="00CB1C20"/>
    <w:rsid w:val="00CC0AC9"/>
    <w:rsid w:val="00CD30DD"/>
    <w:rsid w:val="00CD5A46"/>
    <w:rsid w:val="00CD6F49"/>
    <w:rsid w:val="00CD7434"/>
    <w:rsid w:val="00CE4F26"/>
    <w:rsid w:val="00CE5945"/>
    <w:rsid w:val="00CE6EAE"/>
    <w:rsid w:val="00CF4764"/>
    <w:rsid w:val="00CF6E72"/>
    <w:rsid w:val="00D018D0"/>
    <w:rsid w:val="00D02E17"/>
    <w:rsid w:val="00D076D9"/>
    <w:rsid w:val="00D12572"/>
    <w:rsid w:val="00D166FA"/>
    <w:rsid w:val="00D264E7"/>
    <w:rsid w:val="00D3321F"/>
    <w:rsid w:val="00D47BCF"/>
    <w:rsid w:val="00D51728"/>
    <w:rsid w:val="00D53C48"/>
    <w:rsid w:val="00D61727"/>
    <w:rsid w:val="00D629A3"/>
    <w:rsid w:val="00D75B75"/>
    <w:rsid w:val="00D87F65"/>
    <w:rsid w:val="00D95946"/>
    <w:rsid w:val="00D96750"/>
    <w:rsid w:val="00DA27E5"/>
    <w:rsid w:val="00DA6592"/>
    <w:rsid w:val="00DB040E"/>
    <w:rsid w:val="00DB6188"/>
    <w:rsid w:val="00DC6F37"/>
    <w:rsid w:val="00DD2B9E"/>
    <w:rsid w:val="00DD3AC6"/>
    <w:rsid w:val="00DF451F"/>
    <w:rsid w:val="00DF6938"/>
    <w:rsid w:val="00E00CE7"/>
    <w:rsid w:val="00E0168B"/>
    <w:rsid w:val="00E02632"/>
    <w:rsid w:val="00E07E76"/>
    <w:rsid w:val="00E103E6"/>
    <w:rsid w:val="00E176EE"/>
    <w:rsid w:val="00E24DE9"/>
    <w:rsid w:val="00E3758D"/>
    <w:rsid w:val="00E71C20"/>
    <w:rsid w:val="00E730A6"/>
    <w:rsid w:val="00E74E28"/>
    <w:rsid w:val="00E7580D"/>
    <w:rsid w:val="00E870E4"/>
    <w:rsid w:val="00E87C78"/>
    <w:rsid w:val="00E90B5F"/>
    <w:rsid w:val="00EA49DE"/>
    <w:rsid w:val="00EA5207"/>
    <w:rsid w:val="00EC7428"/>
    <w:rsid w:val="00ED4DDA"/>
    <w:rsid w:val="00ED4FAC"/>
    <w:rsid w:val="00EE14A7"/>
    <w:rsid w:val="00EE727C"/>
    <w:rsid w:val="00EF43ED"/>
    <w:rsid w:val="00EF4A6C"/>
    <w:rsid w:val="00EF4E2C"/>
    <w:rsid w:val="00F150C3"/>
    <w:rsid w:val="00F2067D"/>
    <w:rsid w:val="00F21FDF"/>
    <w:rsid w:val="00F24F9A"/>
    <w:rsid w:val="00F3184F"/>
    <w:rsid w:val="00F35546"/>
    <w:rsid w:val="00F358A9"/>
    <w:rsid w:val="00F41E4D"/>
    <w:rsid w:val="00F4502D"/>
    <w:rsid w:val="00F567F5"/>
    <w:rsid w:val="00F662E1"/>
    <w:rsid w:val="00F71789"/>
    <w:rsid w:val="00F80244"/>
    <w:rsid w:val="00F8166D"/>
    <w:rsid w:val="00F833C3"/>
    <w:rsid w:val="00F8515A"/>
    <w:rsid w:val="00F94574"/>
    <w:rsid w:val="00F97609"/>
    <w:rsid w:val="00FB2CEF"/>
    <w:rsid w:val="00FC2883"/>
    <w:rsid w:val="00FC6F82"/>
    <w:rsid w:val="00FE21AD"/>
    <w:rsid w:val="00FE32D1"/>
    <w:rsid w:val="00FE36B7"/>
    <w:rsid w:val="00FE3B36"/>
    <w:rsid w:val="00FE5A03"/>
    <w:rsid w:val="00FE794E"/>
    <w:rsid w:val="00FF42D6"/>
    <w:rsid w:val="00FF61A8"/>
    <w:rsid w:val="01114B86"/>
    <w:rsid w:val="014FBB9C"/>
    <w:rsid w:val="016EA591"/>
    <w:rsid w:val="017ABE6F"/>
    <w:rsid w:val="01D54653"/>
    <w:rsid w:val="01F258B1"/>
    <w:rsid w:val="02870286"/>
    <w:rsid w:val="02CF4256"/>
    <w:rsid w:val="0333E4E5"/>
    <w:rsid w:val="036C8776"/>
    <w:rsid w:val="043D7A2B"/>
    <w:rsid w:val="04E13635"/>
    <w:rsid w:val="0505BB7C"/>
    <w:rsid w:val="056ED115"/>
    <w:rsid w:val="0637F466"/>
    <w:rsid w:val="06BD9EB5"/>
    <w:rsid w:val="06F22976"/>
    <w:rsid w:val="07D0E273"/>
    <w:rsid w:val="081913F4"/>
    <w:rsid w:val="08AB9F7D"/>
    <w:rsid w:val="09AC1E80"/>
    <w:rsid w:val="09EFB073"/>
    <w:rsid w:val="0AF69DE2"/>
    <w:rsid w:val="0B0FC63F"/>
    <w:rsid w:val="0C62310D"/>
    <w:rsid w:val="0C7D3FC9"/>
    <w:rsid w:val="0CBD8973"/>
    <w:rsid w:val="0CDC115E"/>
    <w:rsid w:val="0D1756BC"/>
    <w:rsid w:val="0D3D33E9"/>
    <w:rsid w:val="0D6F1C5D"/>
    <w:rsid w:val="0F34A2E9"/>
    <w:rsid w:val="0F377BC5"/>
    <w:rsid w:val="0FFA6415"/>
    <w:rsid w:val="1142ACAE"/>
    <w:rsid w:val="11796F9D"/>
    <w:rsid w:val="12D5AE80"/>
    <w:rsid w:val="1342A7C2"/>
    <w:rsid w:val="13F266E3"/>
    <w:rsid w:val="141F9530"/>
    <w:rsid w:val="15ACD843"/>
    <w:rsid w:val="15CE4CA0"/>
    <w:rsid w:val="169B6BFB"/>
    <w:rsid w:val="16E26DB3"/>
    <w:rsid w:val="17DD0E70"/>
    <w:rsid w:val="180D6C99"/>
    <w:rsid w:val="1836509D"/>
    <w:rsid w:val="1985F57C"/>
    <w:rsid w:val="1A01F972"/>
    <w:rsid w:val="1A98BCDC"/>
    <w:rsid w:val="1B18956B"/>
    <w:rsid w:val="1B1B335A"/>
    <w:rsid w:val="1B72E3AE"/>
    <w:rsid w:val="1BCE3B91"/>
    <w:rsid w:val="1C1DEC53"/>
    <w:rsid w:val="1CA8F8D2"/>
    <w:rsid w:val="1CC1BA6A"/>
    <w:rsid w:val="1CC4D1F5"/>
    <w:rsid w:val="1D832CA3"/>
    <w:rsid w:val="1D9806DF"/>
    <w:rsid w:val="1D9BEFEA"/>
    <w:rsid w:val="1DB9BCB4"/>
    <w:rsid w:val="1DB9D26D"/>
    <w:rsid w:val="1E27E1A5"/>
    <w:rsid w:val="1E66C032"/>
    <w:rsid w:val="1EA152CA"/>
    <w:rsid w:val="1F7DE59E"/>
    <w:rsid w:val="2139F3AB"/>
    <w:rsid w:val="225C0C3F"/>
    <w:rsid w:val="2293A74B"/>
    <w:rsid w:val="22EF83E1"/>
    <w:rsid w:val="258E3E88"/>
    <w:rsid w:val="25A0D8AF"/>
    <w:rsid w:val="25B6F357"/>
    <w:rsid w:val="25C4CE99"/>
    <w:rsid w:val="26054A71"/>
    <w:rsid w:val="260D64CE"/>
    <w:rsid w:val="26439112"/>
    <w:rsid w:val="265761D9"/>
    <w:rsid w:val="271947BC"/>
    <w:rsid w:val="273880D7"/>
    <w:rsid w:val="27477F76"/>
    <w:rsid w:val="28A753B6"/>
    <w:rsid w:val="28C5DF4A"/>
    <w:rsid w:val="29137C6D"/>
    <w:rsid w:val="297722BD"/>
    <w:rsid w:val="2B3CA955"/>
    <w:rsid w:val="2B515BC4"/>
    <w:rsid w:val="2BA42F84"/>
    <w:rsid w:val="2C665563"/>
    <w:rsid w:val="2D2E4C84"/>
    <w:rsid w:val="2F8FDE6A"/>
    <w:rsid w:val="3030AF49"/>
    <w:rsid w:val="30D713AA"/>
    <w:rsid w:val="30E5F560"/>
    <w:rsid w:val="31303907"/>
    <w:rsid w:val="31340238"/>
    <w:rsid w:val="3201BDA7"/>
    <w:rsid w:val="323EA948"/>
    <w:rsid w:val="333935F1"/>
    <w:rsid w:val="334732DC"/>
    <w:rsid w:val="3379ACE0"/>
    <w:rsid w:val="34107F77"/>
    <w:rsid w:val="3421BA4E"/>
    <w:rsid w:val="349D49C8"/>
    <w:rsid w:val="353E31BD"/>
    <w:rsid w:val="354EFAD5"/>
    <w:rsid w:val="35C733EA"/>
    <w:rsid w:val="3610E964"/>
    <w:rsid w:val="361CA84C"/>
    <w:rsid w:val="36696177"/>
    <w:rsid w:val="36B0C09B"/>
    <w:rsid w:val="36C215E4"/>
    <w:rsid w:val="36EACB36"/>
    <w:rsid w:val="385C6651"/>
    <w:rsid w:val="385C8711"/>
    <w:rsid w:val="389A26E6"/>
    <w:rsid w:val="39ED2DBB"/>
    <w:rsid w:val="3A858894"/>
    <w:rsid w:val="3ACD1509"/>
    <w:rsid w:val="3AEC6621"/>
    <w:rsid w:val="3BEBED19"/>
    <w:rsid w:val="3C1B915C"/>
    <w:rsid w:val="3C2A0486"/>
    <w:rsid w:val="3E6BB3C5"/>
    <w:rsid w:val="3FB46AAA"/>
    <w:rsid w:val="3FFD0383"/>
    <w:rsid w:val="40050E0B"/>
    <w:rsid w:val="4122C023"/>
    <w:rsid w:val="4185244F"/>
    <w:rsid w:val="424F4C55"/>
    <w:rsid w:val="4282E55A"/>
    <w:rsid w:val="43990611"/>
    <w:rsid w:val="443D596E"/>
    <w:rsid w:val="45A60D26"/>
    <w:rsid w:val="46223987"/>
    <w:rsid w:val="464EBF03"/>
    <w:rsid w:val="46EE80C0"/>
    <w:rsid w:val="473DC693"/>
    <w:rsid w:val="476990A5"/>
    <w:rsid w:val="47775D75"/>
    <w:rsid w:val="4804EFCC"/>
    <w:rsid w:val="48C4C39E"/>
    <w:rsid w:val="48FA1464"/>
    <w:rsid w:val="48FE5C94"/>
    <w:rsid w:val="490E83A8"/>
    <w:rsid w:val="495B4417"/>
    <w:rsid w:val="49796284"/>
    <w:rsid w:val="4AAAE8F6"/>
    <w:rsid w:val="4AED261B"/>
    <w:rsid w:val="4B3FAAAD"/>
    <w:rsid w:val="4BB8941C"/>
    <w:rsid w:val="4BF48DDB"/>
    <w:rsid w:val="4C4A3929"/>
    <w:rsid w:val="4C4F63CC"/>
    <w:rsid w:val="4C800D7C"/>
    <w:rsid w:val="4D885BE3"/>
    <w:rsid w:val="4DC9615B"/>
    <w:rsid w:val="4DFF06A0"/>
    <w:rsid w:val="4E2B0142"/>
    <w:rsid w:val="4FA26778"/>
    <w:rsid w:val="4FFB4355"/>
    <w:rsid w:val="5025F24E"/>
    <w:rsid w:val="5043F07E"/>
    <w:rsid w:val="51A15ABA"/>
    <w:rsid w:val="52024779"/>
    <w:rsid w:val="52C73596"/>
    <w:rsid w:val="52CB964C"/>
    <w:rsid w:val="52CC447B"/>
    <w:rsid w:val="52D85F47"/>
    <w:rsid w:val="534E1F0B"/>
    <w:rsid w:val="541AC378"/>
    <w:rsid w:val="546305F7"/>
    <w:rsid w:val="54F8D60D"/>
    <w:rsid w:val="55322EF1"/>
    <w:rsid w:val="56609C72"/>
    <w:rsid w:val="566418E1"/>
    <w:rsid w:val="56AED14C"/>
    <w:rsid w:val="57123BC7"/>
    <w:rsid w:val="579ADEE3"/>
    <w:rsid w:val="57B5D63B"/>
    <w:rsid w:val="58123E8A"/>
    <w:rsid w:val="58759D45"/>
    <w:rsid w:val="58EE3DAC"/>
    <w:rsid w:val="599C538C"/>
    <w:rsid w:val="59B56DA2"/>
    <w:rsid w:val="59FFD6F5"/>
    <w:rsid w:val="5A03FB21"/>
    <w:rsid w:val="5A169030"/>
    <w:rsid w:val="5A3062D7"/>
    <w:rsid w:val="5A6A23B2"/>
    <w:rsid w:val="5AAC088F"/>
    <w:rsid w:val="5B081288"/>
    <w:rsid w:val="5B86A325"/>
    <w:rsid w:val="5BC020B9"/>
    <w:rsid w:val="5BC60A6E"/>
    <w:rsid w:val="5D9E0B83"/>
    <w:rsid w:val="5DA23144"/>
    <w:rsid w:val="5E1375CA"/>
    <w:rsid w:val="5E4FD930"/>
    <w:rsid w:val="5F7AC65E"/>
    <w:rsid w:val="5FCECD15"/>
    <w:rsid w:val="5FF9287F"/>
    <w:rsid w:val="605A1448"/>
    <w:rsid w:val="616B3EEF"/>
    <w:rsid w:val="620AE8DA"/>
    <w:rsid w:val="63154B19"/>
    <w:rsid w:val="6391B50A"/>
    <w:rsid w:val="647D8A77"/>
    <w:rsid w:val="647FCA26"/>
    <w:rsid w:val="661054A9"/>
    <w:rsid w:val="661BE314"/>
    <w:rsid w:val="66874647"/>
    <w:rsid w:val="66AAA433"/>
    <w:rsid w:val="66B05023"/>
    <w:rsid w:val="6756FDC1"/>
    <w:rsid w:val="677377B4"/>
    <w:rsid w:val="68059A6D"/>
    <w:rsid w:val="6865262D"/>
    <w:rsid w:val="6903F4D8"/>
    <w:rsid w:val="69BEE709"/>
    <w:rsid w:val="69E3D998"/>
    <w:rsid w:val="6AB3209B"/>
    <w:rsid w:val="6AC4F978"/>
    <w:rsid w:val="6ACACB43"/>
    <w:rsid w:val="6B2E3715"/>
    <w:rsid w:val="6C2886A2"/>
    <w:rsid w:val="6CCA0776"/>
    <w:rsid w:val="6D144B4A"/>
    <w:rsid w:val="6D23DCD4"/>
    <w:rsid w:val="6E5768FE"/>
    <w:rsid w:val="6EC32CDA"/>
    <w:rsid w:val="70563012"/>
    <w:rsid w:val="706ED66D"/>
    <w:rsid w:val="70D10BF7"/>
    <w:rsid w:val="711ED161"/>
    <w:rsid w:val="719D7899"/>
    <w:rsid w:val="720C0873"/>
    <w:rsid w:val="733C0764"/>
    <w:rsid w:val="733C8A70"/>
    <w:rsid w:val="738DAAB9"/>
    <w:rsid w:val="73B40E8A"/>
    <w:rsid w:val="73E4D266"/>
    <w:rsid w:val="73E736C1"/>
    <w:rsid w:val="73E9459A"/>
    <w:rsid w:val="744889D5"/>
    <w:rsid w:val="7459DB0A"/>
    <w:rsid w:val="74E714D9"/>
    <w:rsid w:val="7593D7DC"/>
    <w:rsid w:val="75C32A4D"/>
    <w:rsid w:val="75ED1B05"/>
    <w:rsid w:val="7634E04B"/>
    <w:rsid w:val="767DC222"/>
    <w:rsid w:val="76F21FE7"/>
    <w:rsid w:val="771F1D69"/>
    <w:rsid w:val="774F65AF"/>
    <w:rsid w:val="7778B234"/>
    <w:rsid w:val="77A11FF5"/>
    <w:rsid w:val="7803226B"/>
    <w:rsid w:val="7831B922"/>
    <w:rsid w:val="7839D1EA"/>
    <w:rsid w:val="789FBC9F"/>
    <w:rsid w:val="78F865C4"/>
    <w:rsid w:val="793B281D"/>
    <w:rsid w:val="79EC527D"/>
    <w:rsid w:val="7AC4EDD7"/>
    <w:rsid w:val="7AD42648"/>
    <w:rsid w:val="7AF5FD37"/>
    <w:rsid w:val="7C2E3135"/>
    <w:rsid w:val="7C76842D"/>
    <w:rsid w:val="7CD3B86D"/>
    <w:rsid w:val="7D923176"/>
    <w:rsid w:val="7E54A7FA"/>
    <w:rsid w:val="7E64CFD4"/>
    <w:rsid w:val="7E8B16FC"/>
    <w:rsid w:val="7E96EE2D"/>
    <w:rsid w:val="7FC52611"/>
    <w:rsid w:val="7FD36BAC"/>
    <w:rsid w:val="7FEA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9159A0"/>
  <w15:docId w15:val="{8D17D2C0-FE2B-4DA5-9318-8A7A88A9D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9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343290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343290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290"/>
  </w:style>
  <w:style w:type="paragraph" w:styleId="Footer">
    <w:name w:val="footer"/>
    <w:basedOn w:val="Normal"/>
    <w:link w:val="Foot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290"/>
  </w:style>
  <w:style w:type="paragraph" w:styleId="BalloonText">
    <w:name w:val="Balloon Text"/>
    <w:basedOn w:val="Normal"/>
    <w:link w:val="BalloonTextChar"/>
    <w:uiPriority w:val="99"/>
    <w:semiHidden/>
    <w:unhideWhenUsed/>
    <w:rsid w:val="00343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2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75F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71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xbe">
    <w:name w:val="_xbe"/>
    <w:basedOn w:val="DefaultParagraphFont"/>
    <w:rsid w:val="00031905"/>
  </w:style>
  <w:style w:type="character" w:customStyle="1" w:styleId="normaltextrun">
    <w:name w:val="normaltextrun"/>
    <w:basedOn w:val="DefaultParagraphFont"/>
    <w:rsid w:val="00560A1A"/>
  </w:style>
  <w:style w:type="character" w:customStyle="1" w:styleId="eop">
    <w:name w:val="eop"/>
    <w:basedOn w:val="DefaultParagraphFont"/>
    <w:rsid w:val="00560A1A"/>
  </w:style>
  <w:style w:type="character" w:customStyle="1" w:styleId="Mention1">
    <w:name w:val="Mention1"/>
    <w:basedOn w:val="DefaultParagraphFont"/>
    <w:uiPriority w:val="99"/>
    <w:semiHidden/>
    <w:unhideWhenUsed/>
    <w:rsid w:val="008C0875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2E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53ECD"/>
    <w:rPr>
      <w:color w:val="808080"/>
      <w:shd w:val="clear" w:color="auto" w:fill="E6E6E6"/>
    </w:rPr>
  </w:style>
  <w:style w:type="character" w:customStyle="1" w:styleId="normaltextrun1">
    <w:name w:val="normaltextrun1"/>
    <w:basedOn w:val="DefaultParagraphFont"/>
    <w:rsid w:val="009479E4"/>
  </w:style>
  <w:style w:type="character" w:customStyle="1" w:styleId="w8qarf">
    <w:name w:val="w8qarf"/>
    <w:basedOn w:val="DefaultParagraphFont"/>
    <w:rsid w:val="004020A7"/>
  </w:style>
  <w:style w:type="character" w:customStyle="1" w:styleId="lrzxr">
    <w:name w:val="lrzxr"/>
    <w:basedOn w:val="DefaultParagraphFont"/>
    <w:rsid w:val="004020A7"/>
  </w:style>
  <w:style w:type="character" w:customStyle="1" w:styleId="zgwrf">
    <w:name w:val="zgwrf"/>
    <w:basedOn w:val="DefaultParagraphFont"/>
    <w:rsid w:val="0040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cerny@esu2.org" TargetMode="External"/><Relationship Id="rId18" Type="http://schemas.openxmlformats.org/officeDocument/2006/relationships/hyperlink" Target="mailto:rmiller@esu13.org" TargetMode="External"/><Relationship Id="rId26" Type="http://schemas.openxmlformats.org/officeDocument/2006/relationships/hyperlink" Target="mailto:Asundberg@hshn.org" TargetMode="External"/><Relationship Id="rId39" Type="http://schemas.openxmlformats.org/officeDocument/2006/relationships/hyperlink" Target="mailto:jillbrodersen@oneillschools.org" TargetMode="External"/><Relationship Id="rId21" Type="http://schemas.openxmlformats.org/officeDocument/2006/relationships/hyperlink" Target="mailto:sjohnson@fallscityps.org" TargetMode="External"/><Relationship Id="rId34" Type="http://schemas.openxmlformats.org/officeDocument/2006/relationships/hyperlink" Target="mailto:alhunt@mpsomaha.org" TargetMode="External"/><Relationship Id="rId42" Type="http://schemas.openxmlformats.org/officeDocument/2006/relationships/hyperlink" Target="mailto:jbeck@pcsd.org" TargetMode="External"/><Relationship Id="rId47" Type="http://schemas.openxmlformats.org/officeDocument/2006/relationships/hyperlink" Target="mailto:rmiller@esu13.org" TargetMode="External"/><Relationship Id="rId50" Type="http://schemas.openxmlformats.org/officeDocument/2006/relationships/hyperlink" Target="mailto:lsateren@unpsk-12.org" TargetMode="External"/><Relationship Id="rId55" Type="http://schemas.openxmlformats.org/officeDocument/2006/relationships/hyperlink" Target="mailto:chandra.berlin@yorkdukes.org" TargetMode="External"/><Relationship Id="rId63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michaela.schweitzer@bbps.org" TargetMode="External"/><Relationship Id="rId29" Type="http://schemas.openxmlformats.org/officeDocument/2006/relationships/hyperlink" Target="mailto:tracy.naylor@lexschools.org" TargetMode="External"/><Relationship Id="rId11" Type="http://schemas.openxmlformats.org/officeDocument/2006/relationships/hyperlink" Target="mailto:Ty.wessels@apsbulldogs.org" TargetMode="External"/><Relationship Id="rId24" Type="http://schemas.openxmlformats.org/officeDocument/2006/relationships/hyperlink" Target="mailto:rmiller@esu13.org" TargetMode="External"/><Relationship Id="rId32" Type="http://schemas.openxmlformats.org/officeDocument/2006/relationships/hyperlink" Target="mailto:clucus2@lps.org" TargetMode="External"/><Relationship Id="rId37" Type="http://schemas.openxmlformats.org/officeDocument/2006/relationships/hyperlink" Target="mailto:rhart@educareomaha.org" TargetMode="External"/><Relationship Id="rId40" Type="http://schemas.openxmlformats.org/officeDocument/2006/relationships/hyperlink" Target="mailto:mdredge@centralnebraskacap.com" TargetMode="External"/><Relationship Id="rId45" Type="http://schemas.openxmlformats.org/officeDocument/2006/relationships/hyperlink" Target="mailto:Jbenson@sbps.net" TargetMode="External"/><Relationship Id="rId53" Type="http://schemas.openxmlformats.org/officeDocument/2006/relationships/hyperlink" Target="mailto:bstansberry@wintnebagok12.org" TargetMode="External"/><Relationship Id="rId58" Type="http://schemas.openxmlformats.org/officeDocument/2006/relationships/footer" Target="footer1.xml"/><Relationship Id="rId5" Type="http://schemas.openxmlformats.org/officeDocument/2006/relationships/styles" Target="styles.xml"/><Relationship Id="rId61" Type="http://schemas.openxmlformats.org/officeDocument/2006/relationships/footer" Target="footer3.xml"/><Relationship Id="rId19" Type="http://schemas.openxmlformats.org/officeDocument/2006/relationships/hyperlink" Target="mailto:chaveza@discoverers.org" TargetMode="External"/><Relationship Id="rId14" Type="http://schemas.openxmlformats.org/officeDocument/2006/relationships/hyperlink" Target="mailto:mtimmerman@bpsner.org" TargetMode="External"/><Relationship Id="rId22" Type="http://schemas.openxmlformats.org/officeDocument/2006/relationships/hyperlink" Target="mailto:lauren.stoklasa@fpsmail.org" TargetMode="External"/><Relationship Id="rId27" Type="http://schemas.openxmlformats.org/officeDocument/2006/relationships/hyperlink" Target="mailto:Wendy.keele@hpstigers.org" TargetMode="External"/><Relationship Id="rId30" Type="http://schemas.openxmlformats.org/officeDocument/2006/relationships/hyperlink" Target="mailto:khagan@cedars-kids.org" TargetMode="External"/><Relationship Id="rId35" Type="http://schemas.openxmlformats.org/officeDocument/2006/relationships/hyperlink" Target="mailto:melissajantz@npsne.org" TargetMode="External"/><Relationship Id="rId43" Type="http://schemas.openxmlformats.org/officeDocument/2006/relationships/hyperlink" Target="mailto:thevalleychild@gmail.org" TargetMode="External"/><Relationship Id="rId48" Type="http://schemas.openxmlformats.org/officeDocument/2006/relationships/hyperlink" Target="mailto:jessica.major@sscards.org" TargetMode="External"/><Relationship Id="rId56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hyperlink" Target="mailto:Ssackmann@walthillschool.org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Lkluck@4rhuskies.org" TargetMode="External"/><Relationship Id="rId17" Type="http://schemas.openxmlformats.org/officeDocument/2006/relationships/hyperlink" Target="mailto:jbirnie@centralnebraskacap.com" TargetMode="External"/><Relationship Id="rId25" Type="http://schemas.openxmlformats.org/officeDocument/2006/relationships/hyperlink" Target="aflores@hshn.org" TargetMode="External"/><Relationship Id="rId33" Type="http://schemas.openxmlformats.org/officeDocument/2006/relationships/hyperlink" Target="mailto:mdredge@centralnebraskacap.com" TargetMode="External"/><Relationship Id="rId38" Type="http://schemas.openxmlformats.org/officeDocument/2006/relationships/hyperlink" Target="mailto:JParker@educareomaha.org" TargetMode="External"/><Relationship Id="rId46" Type="http://schemas.openxmlformats.org/officeDocument/2006/relationships/hyperlink" Target="michele.rayburn@esu6.org" TargetMode="External"/><Relationship Id="rId59" Type="http://schemas.openxmlformats.org/officeDocument/2006/relationships/footer" Target="footer2.xml"/><Relationship Id="rId20" Type="http://schemas.openxmlformats.org/officeDocument/2006/relationships/hyperlink" Target="mailto:katherine.bevins@creteschools.org" TargetMode="External"/><Relationship Id="rId41" Type="http://schemas.openxmlformats.org/officeDocument/2006/relationships/hyperlink" Target="mailto:pdrewes-hynek@paplv.org" TargetMode="External"/><Relationship Id="rId54" Type="http://schemas.openxmlformats.org/officeDocument/2006/relationships/hyperlink" Target="mailto:chelsey.klein@yorkdukes.org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Amy.tessendorf@blairschools.org" TargetMode="External"/><Relationship Id="rId23" Type="http://schemas.openxmlformats.org/officeDocument/2006/relationships/hyperlink" Target="mailto:clarktasha82@yahoo.com" TargetMode="External"/><Relationship Id="rId28" Type="http://schemas.openxmlformats.org/officeDocument/2006/relationships/hyperlink" Target="mailto:Amywerts@htrstitans.org" TargetMode="External"/><Relationship Id="rId36" Type="http://schemas.openxmlformats.org/officeDocument/2006/relationships/hyperlink" Target="mailto:bbuscher@nppsd.org" TargetMode="External"/><Relationship Id="rId49" Type="http://schemas.openxmlformats.org/officeDocument/2006/relationships/hyperlink" Target="mailto:mdredge@centralnebraskacap.com" TargetMode="External"/><Relationship Id="rId57" Type="http://schemas.openxmlformats.org/officeDocument/2006/relationships/header" Target="header2.xml"/><Relationship Id="rId10" Type="http://schemas.openxmlformats.org/officeDocument/2006/relationships/hyperlink" Target="mailto:srischling@alliancebulldogs.org" TargetMode="External"/><Relationship Id="rId31" Type="http://schemas.openxmlformats.org/officeDocument/2006/relationships/hyperlink" Target="mailto:quentin.brown@educarelincoln.org" TargetMode="External"/><Relationship Id="rId44" Type="http://schemas.openxmlformats.org/officeDocument/2006/relationships/hyperlink" Target="mailto:Bill.comley@schuylercommuityschools.org" TargetMode="External"/><Relationship Id="rId52" Type="http://schemas.openxmlformats.org/officeDocument/2006/relationships/hyperlink" Target="mailto:akroll@weepingwaterps.org" TargetMode="External"/><Relationship Id="rId60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9" ma:contentTypeDescription="Create a new document." ma:contentTypeScope="" ma:versionID="2dc6069bce817b41090252fa3f34620b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fd40636ed44aa0476f472f7fe9bbacb6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3964783-86f9-4726-932a-cb54086ffe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557845d-f829-436d-ae5d-47e40b406e38}" ma:internalName="TaxCatchAll" ma:showField="CatchAllData" ma:web="f91effe1-71ed-4fb6-9e64-44cf3223f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Stephanni Renn</DisplayName>
        <AccountId>145</AccountId>
        <AccountType/>
      </UserInfo>
      <UserInfo>
        <DisplayName>Caitlin Goin</DisplayName>
        <AccountId>773</AccountId>
        <AccountType/>
      </UserInfo>
      <UserInfo>
        <DisplayName>Amy Bornemeier</DisplayName>
        <AccountId>75</AccountId>
        <AccountType/>
      </UserInfo>
      <UserInfo>
        <DisplayName>Aiesha Rahn</DisplayName>
        <AccountId>2711</AccountId>
        <AccountType/>
      </UserInfo>
      <UserInfo>
        <DisplayName>Fabiola Dimas</DisplayName>
        <AccountId>4970</AccountId>
        <AccountType/>
      </UserInfo>
      <UserInfo>
        <DisplayName>Deb Reiman</DisplayName>
        <AccountId>958</AccountId>
        <AccountType/>
      </UserInfo>
    </SharedWithUsers>
    <LastSharedByUser xmlns="7cb8e99d-f9c1-4de8-a2a4-3a99c85817e1">abornemeier@nebraskachildren.org</LastSharedByUser>
    <LastSharedByTime xmlns="7cb8e99d-f9c1-4de8-a2a4-3a99c85817e1">2016-01-15T04:09:46+00:00</LastSharedByTime>
    <TaxCatchAll xmlns="f91effe1-71ed-4fb6-9e64-44cf3223fcfb" xsi:nil="true"/>
    <lcf76f155ced4ddcb4097134ff3c332f xmlns="d1fab3fc-8fd6-437e-9726-35f43dcf986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DBD7F4-A53A-4C91-9B07-E7EE0B42D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02A54A-5966-49C1-9871-AE9E1F39D3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411447-CECD-4D56-B31E-B1641AAF8087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  <ds:schemaRef ds:uri="7cb8e99d-f9c1-4de8-a2a4-3a99c85817e1"/>
  </ds:schemaRefs>
</ds:datastoreItem>
</file>

<file path=customXml/itemProps4.xml><?xml version="1.0" encoding="utf-8"?>
<ds:datastoreItem xmlns:ds="http://schemas.openxmlformats.org/officeDocument/2006/customXml" ds:itemID="{69D6683E-64D4-48F5-BB4A-47BF7995E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3</Words>
  <Characters>5075</Characters>
  <Application>Microsoft Office Word</Application>
  <DocSecurity>0</DocSecurity>
  <Lines>540</Lines>
  <Paragraphs>332</Paragraphs>
  <ScaleCrop>false</ScaleCrop>
  <Company>Microsoft</Company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inkelman</dc:creator>
  <cp:keywords/>
  <cp:lastModifiedBy>Karen Pinkelman</cp:lastModifiedBy>
  <cp:revision>86</cp:revision>
  <dcterms:created xsi:type="dcterms:W3CDTF">2019-07-16T18:42:00Z</dcterms:created>
  <dcterms:modified xsi:type="dcterms:W3CDTF">2023-01-19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AuthorIds_UIVersion_78848">
    <vt:lpwstr>145</vt:lpwstr>
  </property>
  <property fmtid="{D5CDD505-2E9C-101B-9397-08002B2CF9AE}" pid="4" name="MediaServiceImageTags">
    <vt:lpwstr/>
  </property>
  <property fmtid="{D5CDD505-2E9C-101B-9397-08002B2CF9AE}" pid="5" name="GrammarlyDocumentId">
    <vt:lpwstr>b3c83f3e49fe51c1e9aa2fe0bcbdbbae901ddc3f6bd87a5237acc8784d4d9056</vt:lpwstr>
  </property>
</Properties>
</file>